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32EF71" w14:textId="78CF6F81" w:rsidR="008A62D3" w:rsidRPr="00B716FB" w:rsidRDefault="008A62D3" w:rsidP="008A62D3">
      <w:pPr>
        <w:pageBreakBefore/>
        <w:rPr>
          <w:rFonts w:ascii="Times New Roman" w:eastAsia="宋体" w:hAnsi="Times New Roman" w:cs="Times New Roman"/>
          <w:b/>
          <w:bCs/>
          <w:sz w:val="24"/>
          <w:szCs w:val="18"/>
          <w:shd w:val="clear" w:color="auto" w:fill="FFFFFF"/>
        </w:rPr>
      </w:pPr>
      <w:bookmarkStart w:id="0" w:name="_Hlk127487806"/>
      <w:r>
        <w:rPr>
          <w:rFonts w:ascii="Times New Roman" w:eastAsia="宋体" w:hAnsi="Times New Roman" w:cs="Times New Roman"/>
          <w:b/>
          <w:bCs/>
          <w:sz w:val="24"/>
          <w:szCs w:val="18"/>
          <w:shd w:val="clear" w:color="auto" w:fill="FFFFFF"/>
        </w:rPr>
        <w:t>Table S3</w:t>
      </w:r>
      <w:r w:rsidRPr="00B716FB">
        <w:rPr>
          <w:rFonts w:ascii="Times New Roman" w:eastAsia="宋体" w:hAnsi="Times New Roman" w:cs="Times New Roman"/>
          <w:b/>
          <w:bCs/>
          <w:sz w:val="24"/>
          <w:szCs w:val="18"/>
          <w:shd w:val="clear" w:color="auto" w:fill="FFFFFF"/>
        </w:rPr>
        <w:t xml:space="preserve">. </w:t>
      </w:r>
      <w:r w:rsidRPr="00B716FB">
        <w:rPr>
          <w:rFonts w:ascii="Times New Roman" w:eastAsia="宋体" w:hAnsi="Times New Roman" w:cs="Times New Roman"/>
          <w:sz w:val="24"/>
          <w:szCs w:val="18"/>
          <w:shd w:val="clear" w:color="auto" w:fill="FFFFFF"/>
        </w:rPr>
        <w:t>The KEGG signaling pathways that CEP55 may participate in cancers.</w:t>
      </w:r>
    </w:p>
    <w:tbl>
      <w:tblPr>
        <w:tblW w:w="9639" w:type="dxa"/>
        <w:jc w:val="center"/>
        <w:tblLook w:val="04A0" w:firstRow="1" w:lastRow="0" w:firstColumn="1" w:lastColumn="0" w:noHBand="0" w:noVBand="1"/>
      </w:tblPr>
      <w:tblGrid>
        <w:gridCol w:w="5812"/>
        <w:gridCol w:w="3827"/>
      </w:tblGrid>
      <w:tr w:rsidR="008A62D3" w:rsidRPr="006531D9" w14:paraId="4773641B" w14:textId="77777777" w:rsidTr="0073074B">
        <w:trPr>
          <w:trHeight w:val="310"/>
          <w:jc w:val="center"/>
        </w:trPr>
        <w:tc>
          <w:tcPr>
            <w:tcW w:w="58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18760D" w14:textId="77777777" w:rsidR="008A62D3" w:rsidRPr="006531D9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KEGG signaling pathway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75ACD0" w14:textId="77777777" w:rsidR="008A62D3" w:rsidRPr="006531D9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umber of pathways-related cancers</w:t>
            </w:r>
          </w:p>
        </w:tc>
      </w:tr>
      <w:tr w:rsidR="008A62D3" w:rsidRPr="006531D9" w14:paraId="6ADDBB54" w14:textId="77777777" w:rsidTr="0073074B">
        <w:trPr>
          <w:trHeight w:val="310"/>
          <w:jc w:val="center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430A8" w14:textId="43D94365" w:rsidR="008A62D3" w:rsidRPr="006531D9" w:rsidRDefault="00C9399D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lfactory transduction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B767F" w14:textId="77777777" w:rsidR="008A62D3" w:rsidRPr="006531D9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8</w:t>
            </w:r>
          </w:p>
        </w:tc>
      </w:tr>
      <w:tr w:rsidR="008A62D3" w:rsidRPr="006531D9" w14:paraId="510FDEE9" w14:textId="77777777" w:rsidTr="0073074B">
        <w:trPr>
          <w:trHeight w:val="310"/>
          <w:jc w:val="center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87382" w14:textId="3A070FEE" w:rsidR="008A62D3" w:rsidRPr="006531D9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Metabolism </w:t>
            </w:r>
            <w:r w:rsidR="00B4471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</w:t>
            </w: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f </w:t>
            </w:r>
            <w:r w:rsidR="00C9399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x</w:t>
            </w: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enobiotics </w:t>
            </w:r>
            <w:r w:rsidR="0016629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by</w:t>
            </w: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="00C9399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</w:t>
            </w: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ytochrome P450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434F1" w14:textId="77777777" w:rsidR="008A62D3" w:rsidRPr="006531D9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7</w:t>
            </w:r>
          </w:p>
        </w:tc>
      </w:tr>
      <w:tr w:rsidR="008A62D3" w:rsidRPr="006531D9" w14:paraId="6D515E15" w14:textId="77777777" w:rsidTr="0073074B">
        <w:trPr>
          <w:trHeight w:val="310"/>
          <w:jc w:val="center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776EB" w14:textId="0B83902C" w:rsidR="008A62D3" w:rsidRPr="006531D9" w:rsidRDefault="00C9399D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Drug metabolism cytochrome </w:t>
            </w:r>
            <w:r w:rsidR="0059559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P</w:t>
            </w: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450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A1341" w14:textId="77777777" w:rsidR="008A62D3" w:rsidRPr="006531D9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5</w:t>
            </w:r>
          </w:p>
        </w:tc>
      </w:tr>
      <w:tr w:rsidR="008A62D3" w:rsidRPr="006531D9" w14:paraId="3C69BC03" w14:textId="77777777" w:rsidTr="0073074B">
        <w:trPr>
          <w:trHeight w:val="310"/>
          <w:jc w:val="center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331AE" w14:textId="39787599" w:rsidR="008A62D3" w:rsidRPr="006531D9" w:rsidRDefault="00C9399D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Cytokine </w:t>
            </w:r>
            <w:proofErr w:type="spellStart"/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ytokine</w:t>
            </w:r>
            <w:proofErr w:type="spellEnd"/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receptor interaction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5C956" w14:textId="77777777" w:rsidR="008A62D3" w:rsidRPr="006531D9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4</w:t>
            </w:r>
          </w:p>
        </w:tc>
      </w:tr>
      <w:tr w:rsidR="008A62D3" w:rsidRPr="006531D9" w14:paraId="0C080D97" w14:textId="77777777" w:rsidTr="0073074B">
        <w:trPr>
          <w:trHeight w:val="310"/>
          <w:jc w:val="center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E9BC7" w14:textId="1E817595" w:rsidR="008A62D3" w:rsidRPr="006531D9" w:rsidRDefault="00C9399D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Maturity onset diabetes of the young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AEF38" w14:textId="77777777" w:rsidR="008A62D3" w:rsidRPr="006531D9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4</w:t>
            </w:r>
          </w:p>
        </w:tc>
      </w:tr>
      <w:tr w:rsidR="008A62D3" w:rsidRPr="006531D9" w14:paraId="1F303FCA" w14:textId="77777777" w:rsidTr="0073074B">
        <w:trPr>
          <w:trHeight w:val="310"/>
          <w:jc w:val="center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E0FF5" w14:textId="7EE451D6" w:rsidR="008A62D3" w:rsidRPr="006531D9" w:rsidRDefault="00C9399D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etinol metabolism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6E306" w14:textId="77777777" w:rsidR="008A62D3" w:rsidRPr="006531D9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4</w:t>
            </w:r>
          </w:p>
        </w:tc>
      </w:tr>
      <w:tr w:rsidR="008A62D3" w:rsidRPr="006531D9" w14:paraId="3419DE6C" w14:textId="77777777" w:rsidTr="0073074B">
        <w:trPr>
          <w:trHeight w:val="310"/>
          <w:jc w:val="center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BDD5C" w14:textId="77777777" w:rsidR="008A62D3" w:rsidRPr="006531D9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ibosome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7D601" w14:textId="77777777" w:rsidR="008A62D3" w:rsidRPr="006531D9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4</w:t>
            </w:r>
          </w:p>
        </w:tc>
      </w:tr>
      <w:tr w:rsidR="008A62D3" w:rsidRPr="006531D9" w14:paraId="2497B3B3" w14:textId="77777777" w:rsidTr="0073074B">
        <w:trPr>
          <w:trHeight w:val="310"/>
          <w:jc w:val="center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6AB07" w14:textId="4904B43C" w:rsidR="008A62D3" w:rsidRPr="006531D9" w:rsidRDefault="00C9399D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Autoimmune thyroid disease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C048E" w14:textId="77777777" w:rsidR="008A62D3" w:rsidRPr="006531D9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</w:tr>
      <w:tr w:rsidR="008A62D3" w:rsidRPr="006531D9" w14:paraId="7325E0B8" w14:textId="77777777" w:rsidTr="0073074B">
        <w:trPr>
          <w:trHeight w:val="310"/>
          <w:jc w:val="center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59405" w14:textId="4729A9B1" w:rsidR="008A62D3" w:rsidRPr="006531D9" w:rsidRDefault="00C9399D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alcium signaling pathway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C7449" w14:textId="77777777" w:rsidR="008A62D3" w:rsidRPr="006531D9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</w:tr>
      <w:tr w:rsidR="008A62D3" w:rsidRPr="006531D9" w14:paraId="25B5BE7F" w14:textId="77777777" w:rsidTr="0073074B">
        <w:trPr>
          <w:trHeight w:val="310"/>
          <w:jc w:val="center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AE8A2" w14:textId="09966231" w:rsidR="008A62D3" w:rsidRPr="006531D9" w:rsidRDefault="00C9399D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ell cycle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B5701" w14:textId="77777777" w:rsidR="008A62D3" w:rsidRPr="006531D9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</w:tr>
      <w:tr w:rsidR="008A62D3" w:rsidRPr="006531D9" w14:paraId="3DCA46E7" w14:textId="77777777" w:rsidTr="0073074B">
        <w:trPr>
          <w:trHeight w:val="310"/>
          <w:jc w:val="center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9CECD" w14:textId="188DAE06" w:rsidR="008A62D3" w:rsidRPr="006531D9" w:rsidRDefault="00C9399D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Jak stat signaling pathway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F5EF2" w14:textId="77777777" w:rsidR="008A62D3" w:rsidRPr="006531D9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</w:tr>
      <w:tr w:rsidR="008A62D3" w:rsidRPr="006531D9" w14:paraId="7EA77EE2" w14:textId="77777777" w:rsidTr="0073074B">
        <w:trPr>
          <w:trHeight w:val="310"/>
          <w:jc w:val="center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ECF5B" w14:textId="5543810D" w:rsidR="008A62D3" w:rsidRPr="006531D9" w:rsidRDefault="00C9399D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Linoleic acid metabolism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59BD2" w14:textId="77777777" w:rsidR="008A62D3" w:rsidRPr="006531D9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</w:tr>
      <w:tr w:rsidR="008A62D3" w:rsidRPr="006531D9" w14:paraId="3C4FDC87" w14:textId="77777777" w:rsidTr="0073074B">
        <w:trPr>
          <w:trHeight w:val="310"/>
          <w:jc w:val="center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B9BC2" w14:textId="2B664FB3" w:rsidR="008A62D3" w:rsidRPr="006531D9" w:rsidRDefault="00C9399D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Allograft rejection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364D4" w14:textId="77777777" w:rsidR="008A62D3" w:rsidRPr="006531D9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</w:tr>
      <w:tr w:rsidR="008A62D3" w:rsidRPr="006531D9" w14:paraId="1123B575" w14:textId="77777777" w:rsidTr="0073074B">
        <w:trPr>
          <w:trHeight w:val="310"/>
          <w:jc w:val="center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BF3C5" w14:textId="64E12632" w:rsidR="008A62D3" w:rsidRPr="006531D9" w:rsidRDefault="00C9399D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Arachidonic acid metabolism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3A668" w14:textId="77777777" w:rsidR="008A62D3" w:rsidRPr="006531D9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</w:tr>
      <w:tr w:rsidR="008A62D3" w:rsidRPr="006531D9" w14:paraId="6E93019A" w14:textId="77777777" w:rsidTr="0073074B">
        <w:trPr>
          <w:trHeight w:val="310"/>
          <w:jc w:val="center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4FC88" w14:textId="77777777" w:rsidR="008A62D3" w:rsidRPr="006531D9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Asthma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8BBA1" w14:textId="77777777" w:rsidR="008A62D3" w:rsidRPr="006531D9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</w:tr>
      <w:tr w:rsidR="008A62D3" w:rsidRPr="006531D9" w14:paraId="322CABAE" w14:textId="77777777" w:rsidTr="0073074B">
        <w:trPr>
          <w:trHeight w:val="310"/>
          <w:jc w:val="center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1634A" w14:textId="3FD9D494" w:rsidR="008A62D3" w:rsidRPr="006531D9" w:rsidRDefault="00C9399D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Dilated cardiomyopathy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AC88D" w14:textId="77777777" w:rsidR="008A62D3" w:rsidRPr="006531D9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</w:tr>
      <w:tr w:rsidR="008A62D3" w:rsidRPr="006531D9" w14:paraId="51E8F23B" w14:textId="77777777" w:rsidTr="0073074B">
        <w:trPr>
          <w:trHeight w:val="310"/>
          <w:jc w:val="center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2FF9C" w14:textId="467F0CFE" w:rsidR="008A62D3" w:rsidRPr="006531D9" w:rsidRDefault="00C9399D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raft versus host disease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4F5DD" w14:textId="77777777" w:rsidR="008A62D3" w:rsidRPr="006531D9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</w:tr>
      <w:tr w:rsidR="008A62D3" w:rsidRPr="006531D9" w14:paraId="184E46A6" w14:textId="77777777" w:rsidTr="0073074B">
        <w:trPr>
          <w:trHeight w:val="310"/>
          <w:jc w:val="center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19E31" w14:textId="264A284D" w:rsidR="008A62D3" w:rsidRPr="006531D9" w:rsidRDefault="00C9399D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euroactive ligand receptor interaction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EB910" w14:textId="77777777" w:rsidR="008A62D3" w:rsidRPr="006531D9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</w:tr>
      <w:tr w:rsidR="008A62D3" w:rsidRPr="006531D9" w14:paraId="2EE716A9" w14:textId="77777777" w:rsidTr="0073074B">
        <w:trPr>
          <w:trHeight w:val="310"/>
          <w:jc w:val="center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90BC0" w14:textId="764FB2DF" w:rsidR="008A62D3" w:rsidRPr="006531D9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Pentose </w:t>
            </w:r>
            <w:r w:rsidR="00B4471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a</w:t>
            </w:r>
            <w:r w:rsidR="00B44711"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nd </w:t>
            </w:r>
            <w:r w:rsidR="0018426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</w:t>
            </w: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lucuronate </w:t>
            </w:r>
            <w:r w:rsidR="0018426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i</w:t>
            </w: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terconversions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48D22" w14:textId="77777777" w:rsidR="008A62D3" w:rsidRPr="006531D9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</w:tr>
      <w:tr w:rsidR="008A62D3" w:rsidRPr="006531D9" w14:paraId="38248413" w14:textId="77777777" w:rsidTr="0073074B">
        <w:trPr>
          <w:trHeight w:val="310"/>
          <w:jc w:val="center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D2BE8" w14:textId="0D6C4F59" w:rsidR="008A62D3" w:rsidRPr="006531D9" w:rsidRDefault="00C9399D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Aldosterone regulated sodium reabsorption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A4D4D" w14:textId="77777777" w:rsidR="008A62D3" w:rsidRPr="006531D9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</w:tr>
      <w:tr w:rsidR="008A62D3" w:rsidRPr="006531D9" w14:paraId="45501FF4" w14:textId="77777777" w:rsidTr="0073074B">
        <w:trPr>
          <w:trHeight w:val="310"/>
          <w:jc w:val="center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BA58A" w14:textId="436AF654" w:rsidR="008A62D3" w:rsidRPr="006531D9" w:rsidRDefault="00C9399D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Alpha linolenic acid metabolism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A9AC4" w14:textId="77777777" w:rsidR="008A62D3" w:rsidRPr="006531D9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</w:tr>
      <w:tr w:rsidR="008A62D3" w:rsidRPr="006531D9" w14:paraId="68514CCE" w14:textId="77777777" w:rsidTr="0073074B">
        <w:trPr>
          <w:trHeight w:val="310"/>
          <w:jc w:val="center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6A9CF" w14:textId="28160750" w:rsidR="008A62D3" w:rsidRPr="006531D9" w:rsidRDefault="00C9399D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Arrhythmogenic right ventricular cardiomyopathy </w:t>
            </w:r>
            <w:proofErr w:type="spellStart"/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arvc</w:t>
            </w:r>
            <w:proofErr w:type="spellEnd"/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D3FB2" w14:textId="77777777" w:rsidR="008A62D3" w:rsidRPr="006531D9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</w:tr>
      <w:tr w:rsidR="008A62D3" w:rsidRPr="006531D9" w14:paraId="0C581577" w14:textId="77777777" w:rsidTr="0073074B">
        <w:trPr>
          <w:trHeight w:val="310"/>
          <w:jc w:val="center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C5D12" w14:textId="760B1B30" w:rsidR="008A62D3" w:rsidRPr="006531D9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Ascorbate </w:t>
            </w:r>
            <w:r w:rsidR="00B4471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a</w:t>
            </w:r>
            <w:r w:rsidR="00B44711"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nd </w:t>
            </w:r>
            <w:proofErr w:type="spellStart"/>
            <w:r w:rsidR="0018426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a</w:t>
            </w: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ldarate</w:t>
            </w:r>
            <w:proofErr w:type="spellEnd"/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="0018426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m</w:t>
            </w: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etabolism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B340A" w14:textId="77777777" w:rsidR="008A62D3" w:rsidRPr="006531D9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</w:tr>
      <w:tr w:rsidR="008A62D3" w:rsidRPr="006531D9" w14:paraId="7978AAAF" w14:textId="77777777" w:rsidTr="0073074B">
        <w:trPr>
          <w:trHeight w:val="310"/>
          <w:jc w:val="center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C21B1" w14:textId="16E2FE71" w:rsidR="008A62D3" w:rsidRPr="006531D9" w:rsidRDefault="00C9399D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hemokine signaling pathway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54443" w14:textId="77777777" w:rsidR="008A62D3" w:rsidRPr="006531D9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</w:tr>
      <w:tr w:rsidR="008A62D3" w:rsidRPr="006531D9" w14:paraId="30FA6674" w14:textId="77777777" w:rsidTr="0073074B">
        <w:trPr>
          <w:trHeight w:val="310"/>
          <w:jc w:val="center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8EE71" w14:textId="596543B6" w:rsidR="008A62D3" w:rsidRPr="006531D9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Complement </w:t>
            </w:r>
            <w:r w:rsidR="00B4471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a</w:t>
            </w:r>
            <w:r w:rsidR="00B44711"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nd </w:t>
            </w:r>
            <w:r w:rsidR="0018426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</w:t>
            </w: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oagulation </w:t>
            </w:r>
            <w:r w:rsidR="00184265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</w:t>
            </w: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ascades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02A10" w14:textId="77777777" w:rsidR="008A62D3" w:rsidRPr="006531D9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</w:tr>
      <w:tr w:rsidR="008A62D3" w:rsidRPr="006531D9" w14:paraId="03CB8243" w14:textId="77777777" w:rsidTr="0073074B">
        <w:trPr>
          <w:trHeight w:val="310"/>
          <w:jc w:val="center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9444A" w14:textId="699C6121" w:rsidR="008A62D3" w:rsidRPr="006531D9" w:rsidRDefault="00C9399D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Hedgehog signaling pathway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D7DAF" w14:textId="77777777" w:rsidR="008A62D3" w:rsidRPr="006531D9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</w:tr>
      <w:tr w:rsidR="008A62D3" w:rsidRPr="006531D9" w14:paraId="66F7E97C" w14:textId="77777777" w:rsidTr="0073074B">
        <w:trPr>
          <w:trHeight w:val="310"/>
          <w:jc w:val="center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0F618" w14:textId="54E52AC5" w:rsidR="008A62D3" w:rsidRPr="006531D9" w:rsidRDefault="00C9399D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Hematopoietic cell lineage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DC193" w14:textId="77777777" w:rsidR="008A62D3" w:rsidRPr="006531D9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</w:tr>
      <w:tr w:rsidR="008A62D3" w:rsidRPr="006531D9" w14:paraId="7B2CDAA4" w14:textId="77777777" w:rsidTr="0073074B">
        <w:trPr>
          <w:trHeight w:val="310"/>
          <w:jc w:val="center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52605" w14:textId="741A46F7" w:rsidR="008A62D3" w:rsidRPr="006531D9" w:rsidRDefault="00C9399D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Hypertrophic cardiomyopathy </w:t>
            </w:r>
            <w:proofErr w:type="spellStart"/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hcm</w:t>
            </w:r>
            <w:proofErr w:type="spellEnd"/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05DD7" w14:textId="77777777" w:rsidR="008A62D3" w:rsidRPr="006531D9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</w:tr>
      <w:tr w:rsidR="008A62D3" w:rsidRPr="006531D9" w14:paraId="09651143" w14:textId="77777777" w:rsidTr="0073074B">
        <w:trPr>
          <w:trHeight w:val="310"/>
          <w:jc w:val="center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CC81B" w14:textId="2E3CD0AE" w:rsidR="008A62D3" w:rsidRPr="006531D9" w:rsidRDefault="00C9399D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atural killer cell mediated cytotoxicity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57779" w14:textId="77777777" w:rsidR="008A62D3" w:rsidRPr="006531D9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</w:tr>
      <w:tr w:rsidR="008A62D3" w:rsidRPr="006531D9" w14:paraId="0E69E733" w14:textId="77777777" w:rsidTr="0073074B">
        <w:trPr>
          <w:trHeight w:val="310"/>
          <w:jc w:val="center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3F992" w14:textId="20CA6341" w:rsidR="008A62D3" w:rsidRPr="006531D9" w:rsidRDefault="00C9399D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Phenylalanine metabolism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A1024" w14:textId="77777777" w:rsidR="008A62D3" w:rsidRPr="006531D9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</w:tr>
      <w:tr w:rsidR="008A62D3" w:rsidRPr="006531D9" w14:paraId="26E968DD" w14:textId="77777777" w:rsidTr="0073074B">
        <w:trPr>
          <w:trHeight w:val="310"/>
          <w:jc w:val="center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7479B" w14:textId="4ED0C275" w:rsidR="008A62D3" w:rsidRPr="006531D9" w:rsidRDefault="00C9399D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Primary immunodeficiency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2C697" w14:textId="77777777" w:rsidR="008A62D3" w:rsidRPr="006531D9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</w:tr>
      <w:tr w:rsidR="008A62D3" w:rsidRPr="006531D9" w14:paraId="21177110" w14:textId="77777777" w:rsidTr="0073074B">
        <w:trPr>
          <w:trHeight w:val="310"/>
          <w:jc w:val="center"/>
        </w:trPr>
        <w:tc>
          <w:tcPr>
            <w:tcW w:w="58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68BE06" w14:textId="370B6B0E" w:rsidR="008A62D3" w:rsidRPr="006531D9" w:rsidRDefault="00C9399D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aste transduction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4EE0EB" w14:textId="77777777" w:rsidR="008A62D3" w:rsidRPr="006531D9" w:rsidRDefault="008A62D3" w:rsidP="0073074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6531D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</w:tr>
      <w:bookmarkEnd w:id="0"/>
    </w:tbl>
    <w:p w14:paraId="6C315730" w14:textId="0C8E2E96" w:rsidR="00240130" w:rsidRPr="00E77D49" w:rsidRDefault="00240130" w:rsidP="008A62D3">
      <w:pPr>
        <w:rPr>
          <w:rFonts w:ascii="Times New Roman" w:eastAsia="宋体" w:hAnsi="Times New Roman" w:cs="Times New Roman"/>
          <w:sz w:val="24"/>
          <w:szCs w:val="18"/>
          <w:shd w:val="clear" w:color="auto" w:fill="FFFFFF"/>
        </w:rPr>
      </w:pPr>
    </w:p>
    <w:sectPr w:rsidR="00240130" w:rsidRPr="00E77D49" w:rsidSect="005F642C">
      <w:footerReference w:type="default" r:id="rId9"/>
      <w:pgSz w:w="11906" w:h="16838"/>
      <w:pgMar w:top="720" w:right="720" w:bottom="720" w:left="720" w:header="851" w:footer="992" w:gutter="0"/>
      <w:lnNumType w:countBy="1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D733BC" w14:textId="77777777" w:rsidR="00A9228D" w:rsidRDefault="00A9228D" w:rsidP="00C04DE3">
      <w:r>
        <w:separator/>
      </w:r>
    </w:p>
  </w:endnote>
  <w:endnote w:type="continuationSeparator" w:id="0">
    <w:p w14:paraId="0A250D45" w14:textId="77777777" w:rsidR="00A9228D" w:rsidRDefault="00A9228D" w:rsidP="00C04D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1458709"/>
      <w:docPartObj>
        <w:docPartGallery w:val="Page Numbers (Bottom of Page)"/>
        <w:docPartUnique/>
      </w:docPartObj>
    </w:sdtPr>
    <w:sdtContent>
      <w:p w14:paraId="14553BEA" w14:textId="77777777" w:rsidR="00FD0DC7" w:rsidRDefault="00FD0DC7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24E839C8" w14:textId="77777777" w:rsidR="00FD0DC7" w:rsidRDefault="00FD0DC7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A815E1" w14:textId="77777777" w:rsidR="00A9228D" w:rsidRDefault="00A9228D" w:rsidP="00C04DE3">
      <w:r>
        <w:separator/>
      </w:r>
    </w:p>
  </w:footnote>
  <w:footnote w:type="continuationSeparator" w:id="0">
    <w:p w14:paraId="4907C0B7" w14:textId="77777777" w:rsidR="00A9228D" w:rsidRDefault="00A9228D" w:rsidP="00C04D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BECFE"/>
    <w:multiLevelType w:val="singleLevel"/>
    <w:tmpl w:val="06BBECFE"/>
    <w:lvl w:ilvl="0">
      <w:start w:val="1"/>
      <w:numFmt w:val="decimal"/>
      <w:suff w:val="nothing"/>
      <w:lvlText w:val="%1、"/>
      <w:lvlJc w:val="left"/>
    </w:lvl>
  </w:abstractNum>
  <w:num w:numId="1" w16cid:durableId="2149743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2"/>
  <w:displayVerticalDrawingGridEvery w:val="2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2M7SwMDIyMrGwNDFR0lEKTi0uzszPAykwN6wFAJOnhrw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p9r2zdsn92ewsewdtpxassbzxd5z00rtrf0&quot;&gt;230310&lt;record-ids&gt;&lt;item&gt;19&lt;/item&gt;&lt;item&gt;24&lt;/item&gt;&lt;item&gt;25&lt;/item&gt;&lt;item&gt;27&lt;/item&gt;&lt;item&gt;35&lt;/item&gt;&lt;item&gt;57&lt;/item&gt;&lt;item&gt;58&lt;/item&gt;&lt;item&gt;60&lt;/item&gt;&lt;/record-ids&gt;&lt;/item&gt;&lt;/Libraries&gt;"/>
  </w:docVars>
  <w:rsids>
    <w:rsidRoot w:val="00505D15"/>
    <w:rsid w:val="00001445"/>
    <w:rsid w:val="00001E67"/>
    <w:rsid w:val="000024AD"/>
    <w:rsid w:val="000027BB"/>
    <w:rsid w:val="00005952"/>
    <w:rsid w:val="00006129"/>
    <w:rsid w:val="00007191"/>
    <w:rsid w:val="0001224E"/>
    <w:rsid w:val="00012838"/>
    <w:rsid w:val="0001441D"/>
    <w:rsid w:val="00014ED0"/>
    <w:rsid w:val="000155F7"/>
    <w:rsid w:val="00015610"/>
    <w:rsid w:val="00015E5D"/>
    <w:rsid w:val="00022079"/>
    <w:rsid w:val="00025AB2"/>
    <w:rsid w:val="00027ABF"/>
    <w:rsid w:val="00031A71"/>
    <w:rsid w:val="00031C95"/>
    <w:rsid w:val="00031D63"/>
    <w:rsid w:val="00032709"/>
    <w:rsid w:val="000354C2"/>
    <w:rsid w:val="00035542"/>
    <w:rsid w:val="00035BC3"/>
    <w:rsid w:val="000364FA"/>
    <w:rsid w:val="00037095"/>
    <w:rsid w:val="00040662"/>
    <w:rsid w:val="00043D01"/>
    <w:rsid w:val="00043EE2"/>
    <w:rsid w:val="000519A6"/>
    <w:rsid w:val="00052CBD"/>
    <w:rsid w:val="00052FBA"/>
    <w:rsid w:val="00053090"/>
    <w:rsid w:val="00054E66"/>
    <w:rsid w:val="000551AE"/>
    <w:rsid w:val="000574B6"/>
    <w:rsid w:val="00057B89"/>
    <w:rsid w:val="000608B0"/>
    <w:rsid w:val="00060F3A"/>
    <w:rsid w:val="000612B9"/>
    <w:rsid w:val="00061A4A"/>
    <w:rsid w:val="00062601"/>
    <w:rsid w:val="00063B9C"/>
    <w:rsid w:val="00063E77"/>
    <w:rsid w:val="00064284"/>
    <w:rsid w:val="000643A7"/>
    <w:rsid w:val="00066475"/>
    <w:rsid w:val="000664F7"/>
    <w:rsid w:val="000665D3"/>
    <w:rsid w:val="000667F0"/>
    <w:rsid w:val="0006777F"/>
    <w:rsid w:val="0007005A"/>
    <w:rsid w:val="000700C6"/>
    <w:rsid w:val="00074502"/>
    <w:rsid w:val="000748AC"/>
    <w:rsid w:val="0007556D"/>
    <w:rsid w:val="000756A0"/>
    <w:rsid w:val="00077294"/>
    <w:rsid w:val="00081B86"/>
    <w:rsid w:val="00082093"/>
    <w:rsid w:val="00082468"/>
    <w:rsid w:val="000827C2"/>
    <w:rsid w:val="00085B3F"/>
    <w:rsid w:val="0008749F"/>
    <w:rsid w:val="00087EE5"/>
    <w:rsid w:val="000919F0"/>
    <w:rsid w:val="000919FA"/>
    <w:rsid w:val="0009310E"/>
    <w:rsid w:val="00094272"/>
    <w:rsid w:val="00094E90"/>
    <w:rsid w:val="000952FC"/>
    <w:rsid w:val="00095BBF"/>
    <w:rsid w:val="00096C5B"/>
    <w:rsid w:val="000971EB"/>
    <w:rsid w:val="000A0484"/>
    <w:rsid w:val="000A1169"/>
    <w:rsid w:val="000A2EB4"/>
    <w:rsid w:val="000A3E9E"/>
    <w:rsid w:val="000A5359"/>
    <w:rsid w:val="000A5E26"/>
    <w:rsid w:val="000A7E89"/>
    <w:rsid w:val="000B1469"/>
    <w:rsid w:val="000B2182"/>
    <w:rsid w:val="000B3241"/>
    <w:rsid w:val="000B3D1A"/>
    <w:rsid w:val="000B4BEB"/>
    <w:rsid w:val="000B617A"/>
    <w:rsid w:val="000B67A0"/>
    <w:rsid w:val="000B6F3E"/>
    <w:rsid w:val="000C00C0"/>
    <w:rsid w:val="000C1F3F"/>
    <w:rsid w:val="000C30DA"/>
    <w:rsid w:val="000C3132"/>
    <w:rsid w:val="000C526A"/>
    <w:rsid w:val="000C60BA"/>
    <w:rsid w:val="000C6A17"/>
    <w:rsid w:val="000C6A6F"/>
    <w:rsid w:val="000D3B87"/>
    <w:rsid w:val="000D3E17"/>
    <w:rsid w:val="000D4620"/>
    <w:rsid w:val="000D46AF"/>
    <w:rsid w:val="000D585C"/>
    <w:rsid w:val="000D5F89"/>
    <w:rsid w:val="000D648F"/>
    <w:rsid w:val="000D7830"/>
    <w:rsid w:val="000E0137"/>
    <w:rsid w:val="000E0AD9"/>
    <w:rsid w:val="000E0CD9"/>
    <w:rsid w:val="000E14FA"/>
    <w:rsid w:val="000E16A8"/>
    <w:rsid w:val="000E38BE"/>
    <w:rsid w:val="000E3A9D"/>
    <w:rsid w:val="000E471B"/>
    <w:rsid w:val="000E489B"/>
    <w:rsid w:val="000E4D0F"/>
    <w:rsid w:val="000E64AF"/>
    <w:rsid w:val="000E6CF7"/>
    <w:rsid w:val="000F048F"/>
    <w:rsid w:val="000F0909"/>
    <w:rsid w:val="000F09DD"/>
    <w:rsid w:val="000F2614"/>
    <w:rsid w:val="000F318F"/>
    <w:rsid w:val="000F4139"/>
    <w:rsid w:val="000F4825"/>
    <w:rsid w:val="000F5B3E"/>
    <w:rsid w:val="00101210"/>
    <w:rsid w:val="0010413B"/>
    <w:rsid w:val="0010472D"/>
    <w:rsid w:val="00104D04"/>
    <w:rsid w:val="00105C8E"/>
    <w:rsid w:val="00107F31"/>
    <w:rsid w:val="001100FD"/>
    <w:rsid w:val="00114E1F"/>
    <w:rsid w:val="00115CEB"/>
    <w:rsid w:val="00116833"/>
    <w:rsid w:val="00117122"/>
    <w:rsid w:val="001208C0"/>
    <w:rsid w:val="001239AB"/>
    <w:rsid w:val="001240E3"/>
    <w:rsid w:val="00125704"/>
    <w:rsid w:val="001272D9"/>
    <w:rsid w:val="001316B6"/>
    <w:rsid w:val="00131B16"/>
    <w:rsid w:val="00132205"/>
    <w:rsid w:val="0013568D"/>
    <w:rsid w:val="00135859"/>
    <w:rsid w:val="00135E68"/>
    <w:rsid w:val="00136EDF"/>
    <w:rsid w:val="00136F95"/>
    <w:rsid w:val="00137299"/>
    <w:rsid w:val="0013789B"/>
    <w:rsid w:val="00141698"/>
    <w:rsid w:val="00143AC8"/>
    <w:rsid w:val="0014437B"/>
    <w:rsid w:val="00146155"/>
    <w:rsid w:val="00146F82"/>
    <w:rsid w:val="00153238"/>
    <w:rsid w:val="00153C38"/>
    <w:rsid w:val="00153FD5"/>
    <w:rsid w:val="00154804"/>
    <w:rsid w:val="0015525C"/>
    <w:rsid w:val="0015568B"/>
    <w:rsid w:val="00155E6C"/>
    <w:rsid w:val="0015624D"/>
    <w:rsid w:val="001577E5"/>
    <w:rsid w:val="00161627"/>
    <w:rsid w:val="001619A3"/>
    <w:rsid w:val="00161B2B"/>
    <w:rsid w:val="001649AF"/>
    <w:rsid w:val="00164CC9"/>
    <w:rsid w:val="00165E5A"/>
    <w:rsid w:val="0016629D"/>
    <w:rsid w:val="00167397"/>
    <w:rsid w:val="0017225A"/>
    <w:rsid w:val="0017230A"/>
    <w:rsid w:val="001733C9"/>
    <w:rsid w:val="001744B1"/>
    <w:rsid w:val="00175CE5"/>
    <w:rsid w:val="00177B07"/>
    <w:rsid w:val="00177F72"/>
    <w:rsid w:val="001809ED"/>
    <w:rsid w:val="00181A6E"/>
    <w:rsid w:val="00182116"/>
    <w:rsid w:val="0018237A"/>
    <w:rsid w:val="00183328"/>
    <w:rsid w:val="00183394"/>
    <w:rsid w:val="00184265"/>
    <w:rsid w:val="001846DE"/>
    <w:rsid w:val="00184C82"/>
    <w:rsid w:val="001868DB"/>
    <w:rsid w:val="00186FBB"/>
    <w:rsid w:val="0018719F"/>
    <w:rsid w:val="00191451"/>
    <w:rsid w:val="00191D4E"/>
    <w:rsid w:val="00191D6F"/>
    <w:rsid w:val="00191FE1"/>
    <w:rsid w:val="001928A2"/>
    <w:rsid w:val="00192901"/>
    <w:rsid w:val="00192937"/>
    <w:rsid w:val="00192BE9"/>
    <w:rsid w:val="00193DEF"/>
    <w:rsid w:val="0019489D"/>
    <w:rsid w:val="00194973"/>
    <w:rsid w:val="0019549C"/>
    <w:rsid w:val="00195C5F"/>
    <w:rsid w:val="001960F5"/>
    <w:rsid w:val="001962E1"/>
    <w:rsid w:val="001A1CEB"/>
    <w:rsid w:val="001A36F8"/>
    <w:rsid w:val="001A3F85"/>
    <w:rsid w:val="001A423E"/>
    <w:rsid w:val="001A4ED3"/>
    <w:rsid w:val="001A5535"/>
    <w:rsid w:val="001A5703"/>
    <w:rsid w:val="001A672E"/>
    <w:rsid w:val="001A7108"/>
    <w:rsid w:val="001A75E3"/>
    <w:rsid w:val="001A7725"/>
    <w:rsid w:val="001B0861"/>
    <w:rsid w:val="001B1504"/>
    <w:rsid w:val="001B17CD"/>
    <w:rsid w:val="001B2096"/>
    <w:rsid w:val="001B378C"/>
    <w:rsid w:val="001B4E0A"/>
    <w:rsid w:val="001B5120"/>
    <w:rsid w:val="001B6055"/>
    <w:rsid w:val="001C1C02"/>
    <w:rsid w:val="001C273E"/>
    <w:rsid w:val="001C4D54"/>
    <w:rsid w:val="001C537C"/>
    <w:rsid w:val="001C62E5"/>
    <w:rsid w:val="001C63FF"/>
    <w:rsid w:val="001C6402"/>
    <w:rsid w:val="001C6FCE"/>
    <w:rsid w:val="001C74AB"/>
    <w:rsid w:val="001D059E"/>
    <w:rsid w:val="001D08E2"/>
    <w:rsid w:val="001D0A4F"/>
    <w:rsid w:val="001D0E75"/>
    <w:rsid w:val="001D355C"/>
    <w:rsid w:val="001D491B"/>
    <w:rsid w:val="001D7412"/>
    <w:rsid w:val="001E0878"/>
    <w:rsid w:val="001E142A"/>
    <w:rsid w:val="001E189B"/>
    <w:rsid w:val="001E2D5C"/>
    <w:rsid w:val="001E3ACE"/>
    <w:rsid w:val="001E5BEA"/>
    <w:rsid w:val="001F0B80"/>
    <w:rsid w:val="001F4BE0"/>
    <w:rsid w:val="002002E8"/>
    <w:rsid w:val="00200D06"/>
    <w:rsid w:val="00202970"/>
    <w:rsid w:val="0020317C"/>
    <w:rsid w:val="00203B2A"/>
    <w:rsid w:val="0021069B"/>
    <w:rsid w:val="0021221B"/>
    <w:rsid w:val="0021308A"/>
    <w:rsid w:val="002130A9"/>
    <w:rsid w:val="00213477"/>
    <w:rsid w:val="00214D76"/>
    <w:rsid w:val="00215587"/>
    <w:rsid w:val="00215BFD"/>
    <w:rsid w:val="002207D4"/>
    <w:rsid w:val="002229EC"/>
    <w:rsid w:val="00223AD2"/>
    <w:rsid w:val="00223CD0"/>
    <w:rsid w:val="00223D9B"/>
    <w:rsid w:val="002254C4"/>
    <w:rsid w:val="00225D05"/>
    <w:rsid w:val="00226613"/>
    <w:rsid w:val="00226AD7"/>
    <w:rsid w:val="002270B5"/>
    <w:rsid w:val="0023151D"/>
    <w:rsid w:val="00233526"/>
    <w:rsid w:val="002338A2"/>
    <w:rsid w:val="00233C96"/>
    <w:rsid w:val="002341A7"/>
    <w:rsid w:val="002357A2"/>
    <w:rsid w:val="00235C93"/>
    <w:rsid w:val="00236E93"/>
    <w:rsid w:val="00237D0E"/>
    <w:rsid w:val="00237D5E"/>
    <w:rsid w:val="00240130"/>
    <w:rsid w:val="0024045F"/>
    <w:rsid w:val="0024072D"/>
    <w:rsid w:val="00240B0E"/>
    <w:rsid w:val="00240D94"/>
    <w:rsid w:val="00241EC3"/>
    <w:rsid w:val="00242273"/>
    <w:rsid w:val="002427EC"/>
    <w:rsid w:val="00243AAD"/>
    <w:rsid w:val="00245033"/>
    <w:rsid w:val="002458AD"/>
    <w:rsid w:val="00245F35"/>
    <w:rsid w:val="0024745F"/>
    <w:rsid w:val="00250B38"/>
    <w:rsid w:val="00253B60"/>
    <w:rsid w:val="00254F68"/>
    <w:rsid w:val="00255A60"/>
    <w:rsid w:val="00255CFC"/>
    <w:rsid w:val="0025648A"/>
    <w:rsid w:val="00261D00"/>
    <w:rsid w:val="00261FCA"/>
    <w:rsid w:val="002625CC"/>
    <w:rsid w:val="00262DFA"/>
    <w:rsid w:val="00263206"/>
    <w:rsid w:val="002644AB"/>
    <w:rsid w:val="00266283"/>
    <w:rsid w:val="00266D5A"/>
    <w:rsid w:val="00267A9B"/>
    <w:rsid w:val="0027116E"/>
    <w:rsid w:val="00271D5C"/>
    <w:rsid w:val="00272967"/>
    <w:rsid w:val="00273AFB"/>
    <w:rsid w:val="00273B58"/>
    <w:rsid w:val="00273B62"/>
    <w:rsid w:val="0027685C"/>
    <w:rsid w:val="0027748D"/>
    <w:rsid w:val="002807A2"/>
    <w:rsid w:val="00281915"/>
    <w:rsid w:val="00281CF5"/>
    <w:rsid w:val="00282624"/>
    <w:rsid w:val="00283FAE"/>
    <w:rsid w:val="0028652A"/>
    <w:rsid w:val="00286BCC"/>
    <w:rsid w:val="00286FBF"/>
    <w:rsid w:val="00295688"/>
    <w:rsid w:val="002957B0"/>
    <w:rsid w:val="0029597E"/>
    <w:rsid w:val="00297449"/>
    <w:rsid w:val="002A01DB"/>
    <w:rsid w:val="002A088F"/>
    <w:rsid w:val="002A13EE"/>
    <w:rsid w:val="002A333E"/>
    <w:rsid w:val="002A3BB8"/>
    <w:rsid w:val="002A6291"/>
    <w:rsid w:val="002A633D"/>
    <w:rsid w:val="002A6A6A"/>
    <w:rsid w:val="002B03AF"/>
    <w:rsid w:val="002B114B"/>
    <w:rsid w:val="002B1678"/>
    <w:rsid w:val="002C0695"/>
    <w:rsid w:val="002C0945"/>
    <w:rsid w:val="002C42A6"/>
    <w:rsid w:val="002C45F4"/>
    <w:rsid w:val="002C47E5"/>
    <w:rsid w:val="002C679E"/>
    <w:rsid w:val="002C6842"/>
    <w:rsid w:val="002C7B42"/>
    <w:rsid w:val="002D04C9"/>
    <w:rsid w:val="002D1E95"/>
    <w:rsid w:val="002D3EFD"/>
    <w:rsid w:val="002D4128"/>
    <w:rsid w:val="002D6891"/>
    <w:rsid w:val="002E2D6E"/>
    <w:rsid w:val="002E36E5"/>
    <w:rsid w:val="002E3BF4"/>
    <w:rsid w:val="002E58EB"/>
    <w:rsid w:val="002E5FD8"/>
    <w:rsid w:val="002F5578"/>
    <w:rsid w:val="002F5640"/>
    <w:rsid w:val="002F5F36"/>
    <w:rsid w:val="002F6200"/>
    <w:rsid w:val="002F623B"/>
    <w:rsid w:val="0030132F"/>
    <w:rsid w:val="003053ED"/>
    <w:rsid w:val="0030636E"/>
    <w:rsid w:val="00306C22"/>
    <w:rsid w:val="00307C47"/>
    <w:rsid w:val="003114F5"/>
    <w:rsid w:val="00311577"/>
    <w:rsid w:val="00311D56"/>
    <w:rsid w:val="00315820"/>
    <w:rsid w:val="00315EA4"/>
    <w:rsid w:val="003168BA"/>
    <w:rsid w:val="00316C2D"/>
    <w:rsid w:val="00317B25"/>
    <w:rsid w:val="00317D67"/>
    <w:rsid w:val="00320D4F"/>
    <w:rsid w:val="00321FAF"/>
    <w:rsid w:val="003225BC"/>
    <w:rsid w:val="00323240"/>
    <w:rsid w:val="00323451"/>
    <w:rsid w:val="003237A6"/>
    <w:rsid w:val="003238AF"/>
    <w:rsid w:val="00323E62"/>
    <w:rsid w:val="00324273"/>
    <w:rsid w:val="00325BB5"/>
    <w:rsid w:val="0032632C"/>
    <w:rsid w:val="0032766A"/>
    <w:rsid w:val="00327B6F"/>
    <w:rsid w:val="00327F0B"/>
    <w:rsid w:val="003346FA"/>
    <w:rsid w:val="00334A08"/>
    <w:rsid w:val="00334CFC"/>
    <w:rsid w:val="003369E5"/>
    <w:rsid w:val="00336CC9"/>
    <w:rsid w:val="00340742"/>
    <w:rsid w:val="00341D3B"/>
    <w:rsid w:val="0034305D"/>
    <w:rsid w:val="00344454"/>
    <w:rsid w:val="00351223"/>
    <w:rsid w:val="00352A45"/>
    <w:rsid w:val="003550F5"/>
    <w:rsid w:val="003557ED"/>
    <w:rsid w:val="003558BC"/>
    <w:rsid w:val="00355ED5"/>
    <w:rsid w:val="00356120"/>
    <w:rsid w:val="00360894"/>
    <w:rsid w:val="0036308D"/>
    <w:rsid w:val="00364234"/>
    <w:rsid w:val="0036438D"/>
    <w:rsid w:val="00370079"/>
    <w:rsid w:val="003705FE"/>
    <w:rsid w:val="00372459"/>
    <w:rsid w:val="003767D3"/>
    <w:rsid w:val="003769EC"/>
    <w:rsid w:val="00376BB4"/>
    <w:rsid w:val="00377BCC"/>
    <w:rsid w:val="00382E96"/>
    <w:rsid w:val="003853C3"/>
    <w:rsid w:val="00385524"/>
    <w:rsid w:val="00385CBE"/>
    <w:rsid w:val="00391948"/>
    <w:rsid w:val="00391A50"/>
    <w:rsid w:val="00393D3B"/>
    <w:rsid w:val="00394EF5"/>
    <w:rsid w:val="00395A5D"/>
    <w:rsid w:val="00397841"/>
    <w:rsid w:val="003A0D7B"/>
    <w:rsid w:val="003A31FB"/>
    <w:rsid w:val="003A478D"/>
    <w:rsid w:val="003A4BE8"/>
    <w:rsid w:val="003A4D64"/>
    <w:rsid w:val="003A5B75"/>
    <w:rsid w:val="003A5D3C"/>
    <w:rsid w:val="003A5D6C"/>
    <w:rsid w:val="003A71ED"/>
    <w:rsid w:val="003A76C8"/>
    <w:rsid w:val="003A7AE7"/>
    <w:rsid w:val="003B17D0"/>
    <w:rsid w:val="003B2922"/>
    <w:rsid w:val="003B2E71"/>
    <w:rsid w:val="003B3B0B"/>
    <w:rsid w:val="003B3C37"/>
    <w:rsid w:val="003B4153"/>
    <w:rsid w:val="003B42C2"/>
    <w:rsid w:val="003B6B05"/>
    <w:rsid w:val="003B6E12"/>
    <w:rsid w:val="003C0D42"/>
    <w:rsid w:val="003C30BB"/>
    <w:rsid w:val="003C49B1"/>
    <w:rsid w:val="003C5465"/>
    <w:rsid w:val="003C5656"/>
    <w:rsid w:val="003C60AB"/>
    <w:rsid w:val="003C77ED"/>
    <w:rsid w:val="003C7C8B"/>
    <w:rsid w:val="003D03D8"/>
    <w:rsid w:val="003D1345"/>
    <w:rsid w:val="003D1840"/>
    <w:rsid w:val="003D1FB7"/>
    <w:rsid w:val="003D30B4"/>
    <w:rsid w:val="003D5308"/>
    <w:rsid w:val="003D54F9"/>
    <w:rsid w:val="003D5652"/>
    <w:rsid w:val="003E0296"/>
    <w:rsid w:val="003E0B95"/>
    <w:rsid w:val="003E2D1D"/>
    <w:rsid w:val="003E34FA"/>
    <w:rsid w:val="003E570B"/>
    <w:rsid w:val="003E63A5"/>
    <w:rsid w:val="003E66A9"/>
    <w:rsid w:val="003E70DC"/>
    <w:rsid w:val="003E7945"/>
    <w:rsid w:val="003E7A25"/>
    <w:rsid w:val="003F1D7F"/>
    <w:rsid w:val="003F704C"/>
    <w:rsid w:val="00400049"/>
    <w:rsid w:val="0040080C"/>
    <w:rsid w:val="004010C2"/>
    <w:rsid w:val="00401242"/>
    <w:rsid w:val="0040388D"/>
    <w:rsid w:val="00405D16"/>
    <w:rsid w:val="00407259"/>
    <w:rsid w:val="00411225"/>
    <w:rsid w:val="004112FD"/>
    <w:rsid w:val="004120C0"/>
    <w:rsid w:val="00413BA6"/>
    <w:rsid w:val="004148D5"/>
    <w:rsid w:val="00414C71"/>
    <w:rsid w:val="0041549C"/>
    <w:rsid w:val="00415940"/>
    <w:rsid w:val="0041649C"/>
    <w:rsid w:val="004167A4"/>
    <w:rsid w:val="00417913"/>
    <w:rsid w:val="00417E2E"/>
    <w:rsid w:val="00420DD8"/>
    <w:rsid w:val="00421C2C"/>
    <w:rsid w:val="0042270B"/>
    <w:rsid w:val="004228F0"/>
    <w:rsid w:val="00423514"/>
    <w:rsid w:val="004241DF"/>
    <w:rsid w:val="00426D1C"/>
    <w:rsid w:val="0042718B"/>
    <w:rsid w:val="004273B9"/>
    <w:rsid w:val="004316B3"/>
    <w:rsid w:val="0043195F"/>
    <w:rsid w:val="0043297E"/>
    <w:rsid w:val="00434883"/>
    <w:rsid w:val="00434FA8"/>
    <w:rsid w:val="004353AA"/>
    <w:rsid w:val="00436733"/>
    <w:rsid w:val="004369DF"/>
    <w:rsid w:val="00437298"/>
    <w:rsid w:val="004419BF"/>
    <w:rsid w:val="0044219C"/>
    <w:rsid w:val="00442AA0"/>
    <w:rsid w:val="00444D61"/>
    <w:rsid w:val="00446515"/>
    <w:rsid w:val="00446841"/>
    <w:rsid w:val="00447EA6"/>
    <w:rsid w:val="00450D36"/>
    <w:rsid w:val="00452079"/>
    <w:rsid w:val="00454697"/>
    <w:rsid w:val="00454E0F"/>
    <w:rsid w:val="00457558"/>
    <w:rsid w:val="00457B29"/>
    <w:rsid w:val="00460F24"/>
    <w:rsid w:val="0046134D"/>
    <w:rsid w:val="004614F1"/>
    <w:rsid w:val="00461774"/>
    <w:rsid w:val="00463AAA"/>
    <w:rsid w:val="00470B7A"/>
    <w:rsid w:val="004710A9"/>
    <w:rsid w:val="004740F8"/>
    <w:rsid w:val="00474ECA"/>
    <w:rsid w:val="004775C6"/>
    <w:rsid w:val="0048018C"/>
    <w:rsid w:val="00482C03"/>
    <w:rsid w:val="004836BF"/>
    <w:rsid w:val="00483F8D"/>
    <w:rsid w:val="00484345"/>
    <w:rsid w:val="004907EA"/>
    <w:rsid w:val="00490D4D"/>
    <w:rsid w:val="00491BC1"/>
    <w:rsid w:val="00492AA2"/>
    <w:rsid w:val="00492CE0"/>
    <w:rsid w:val="00493980"/>
    <w:rsid w:val="00493AE8"/>
    <w:rsid w:val="00494B99"/>
    <w:rsid w:val="004960E8"/>
    <w:rsid w:val="0049772C"/>
    <w:rsid w:val="004A14A9"/>
    <w:rsid w:val="004A16C7"/>
    <w:rsid w:val="004A2B18"/>
    <w:rsid w:val="004A2FF0"/>
    <w:rsid w:val="004A4CD9"/>
    <w:rsid w:val="004A5D83"/>
    <w:rsid w:val="004A7D5F"/>
    <w:rsid w:val="004B1C79"/>
    <w:rsid w:val="004B2B36"/>
    <w:rsid w:val="004B2CD7"/>
    <w:rsid w:val="004B36D5"/>
    <w:rsid w:val="004B3AC8"/>
    <w:rsid w:val="004B49B6"/>
    <w:rsid w:val="004B5338"/>
    <w:rsid w:val="004B5861"/>
    <w:rsid w:val="004B5AA1"/>
    <w:rsid w:val="004B7863"/>
    <w:rsid w:val="004B7D7D"/>
    <w:rsid w:val="004C06E9"/>
    <w:rsid w:val="004C1AB2"/>
    <w:rsid w:val="004C283B"/>
    <w:rsid w:val="004C2D98"/>
    <w:rsid w:val="004C34C3"/>
    <w:rsid w:val="004C54E2"/>
    <w:rsid w:val="004C5AE0"/>
    <w:rsid w:val="004C5AEE"/>
    <w:rsid w:val="004C5E00"/>
    <w:rsid w:val="004C6486"/>
    <w:rsid w:val="004C72FA"/>
    <w:rsid w:val="004C7981"/>
    <w:rsid w:val="004D0715"/>
    <w:rsid w:val="004D111C"/>
    <w:rsid w:val="004D139F"/>
    <w:rsid w:val="004D14EF"/>
    <w:rsid w:val="004D158F"/>
    <w:rsid w:val="004D1959"/>
    <w:rsid w:val="004D1AA0"/>
    <w:rsid w:val="004D25D0"/>
    <w:rsid w:val="004D3DC8"/>
    <w:rsid w:val="004D4F93"/>
    <w:rsid w:val="004D6564"/>
    <w:rsid w:val="004D67A7"/>
    <w:rsid w:val="004D7A53"/>
    <w:rsid w:val="004D7B4D"/>
    <w:rsid w:val="004E0260"/>
    <w:rsid w:val="004E0882"/>
    <w:rsid w:val="004E20F4"/>
    <w:rsid w:val="004E4CF8"/>
    <w:rsid w:val="004E70E0"/>
    <w:rsid w:val="004F1A86"/>
    <w:rsid w:val="004F1D0B"/>
    <w:rsid w:val="004F4B41"/>
    <w:rsid w:val="004F5EAF"/>
    <w:rsid w:val="004F74B2"/>
    <w:rsid w:val="004F750D"/>
    <w:rsid w:val="004F77C5"/>
    <w:rsid w:val="00504641"/>
    <w:rsid w:val="00505796"/>
    <w:rsid w:val="00505D15"/>
    <w:rsid w:val="00506658"/>
    <w:rsid w:val="00506B93"/>
    <w:rsid w:val="0050732C"/>
    <w:rsid w:val="00507C72"/>
    <w:rsid w:val="005112D0"/>
    <w:rsid w:val="005130A0"/>
    <w:rsid w:val="005132B9"/>
    <w:rsid w:val="00513EEB"/>
    <w:rsid w:val="00514622"/>
    <w:rsid w:val="00515640"/>
    <w:rsid w:val="00515646"/>
    <w:rsid w:val="00515F2D"/>
    <w:rsid w:val="0051704C"/>
    <w:rsid w:val="005205DB"/>
    <w:rsid w:val="005218D9"/>
    <w:rsid w:val="00523B10"/>
    <w:rsid w:val="00524118"/>
    <w:rsid w:val="005256AC"/>
    <w:rsid w:val="005258C9"/>
    <w:rsid w:val="0052665B"/>
    <w:rsid w:val="00527D14"/>
    <w:rsid w:val="00530EA9"/>
    <w:rsid w:val="005311AD"/>
    <w:rsid w:val="0053142D"/>
    <w:rsid w:val="0053258E"/>
    <w:rsid w:val="00533754"/>
    <w:rsid w:val="00533BC8"/>
    <w:rsid w:val="00534891"/>
    <w:rsid w:val="00537B5C"/>
    <w:rsid w:val="00541C67"/>
    <w:rsid w:val="0054226E"/>
    <w:rsid w:val="005426EC"/>
    <w:rsid w:val="00543116"/>
    <w:rsid w:val="00543717"/>
    <w:rsid w:val="00543852"/>
    <w:rsid w:val="00543FBE"/>
    <w:rsid w:val="005441BE"/>
    <w:rsid w:val="005446DC"/>
    <w:rsid w:val="00544C0C"/>
    <w:rsid w:val="0054528F"/>
    <w:rsid w:val="00545E89"/>
    <w:rsid w:val="00546676"/>
    <w:rsid w:val="0054696F"/>
    <w:rsid w:val="005511D2"/>
    <w:rsid w:val="005516A6"/>
    <w:rsid w:val="00552446"/>
    <w:rsid w:val="00552FD2"/>
    <w:rsid w:val="005531DC"/>
    <w:rsid w:val="0055365A"/>
    <w:rsid w:val="0055673B"/>
    <w:rsid w:val="00556EEB"/>
    <w:rsid w:val="00557064"/>
    <w:rsid w:val="00557EAC"/>
    <w:rsid w:val="00562CAF"/>
    <w:rsid w:val="0056398E"/>
    <w:rsid w:val="00564A6E"/>
    <w:rsid w:val="00564BE5"/>
    <w:rsid w:val="005653B4"/>
    <w:rsid w:val="00566AD8"/>
    <w:rsid w:val="00567F62"/>
    <w:rsid w:val="00570EAE"/>
    <w:rsid w:val="00571779"/>
    <w:rsid w:val="0057321D"/>
    <w:rsid w:val="00573368"/>
    <w:rsid w:val="0057467C"/>
    <w:rsid w:val="00574B4C"/>
    <w:rsid w:val="00575317"/>
    <w:rsid w:val="005767C4"/>
    <w:rsid w:val="00577368"/>
    <w:rsid w:val="00577BAF"/>
    <w:rsid w:val="00581B19"/>
    <w:rsid w:val="00582576"/>
    <w:rsid w:val="00582F7D"/>
    <w:rsid w:val="00590B3D"/>
    <w:rsid w:val="00590C0F"/>
    <w:rsid w:val="0059356D"/>
    <w:rsid w:val="00593B9F"/>
    <w:rsid w:val="005947A8"/>
    <w:rsid w:val="00594A51"/>
    <w:rsid w:val="00594B4D"/>
    <w:rsid w:val="00594D05"/>
    <w:rsid w:val="0059540A"/>
    <w:rsid w:val="0059559D"/>
    <w:rsid w:val="005A0C7D"/>
    <w:rsid w:val="005A4CE7"/>
    <w:rsid w:val="005A4E19"/>
    <w:rsid w:val="005A6CDE"/>
    <w:rsid w:val="005B01E0"/>
    <w:rsid w:val="005B08B7"/>
    <w:rsid w:val="005B0F28"/>
    <w:rsid w:val="005B2A10"/>
    <w:rsid w:val="005B33A7"/>
    <w:rsid w:val="005B687E"/>
    <w:rsid w:val="005B6C31"/>
    <w:rsid w:val="005C34E4"/>
    <w:rsid w:val="005C3C48"/>
    <w:rsid w:val="005C464E"/>
    <w:rsid w:val="005C481C"/>
    <w:rsid w:val="005C4986"/>
    <w:rsid w:val="005C5233"/>
    <w:rsid w:val="005C59BD"/>
    <w:rsid w:val="005C7602"/>
    <w:rsid w:val="005D0906"/>
    <w:rsid w:val="005D15C7"/>
    <w:rsid w:val="005D2698"/>
    <w:rsid w:val="005D2D67"/>
    <w:rsid w:val="005D34F2"/>
    <w:rsid w:val="005D48BA"/>
    <w:rsid w:val="005D5BAE"/>
    <w:rsid w:val="005D61AD"/>
    <w:rsid w:val="005D7383"/>
    <w:rsid w:val="005E052B"/>
    <w:rsid w:val="005E1962"/>
    <w:rsid w:val="005E2F72"/>
    <w:rsid w:val="005E3DD1"/>
    <w:rsid w:val="005E4C50"/>
    <w:rsid w:val="005E6519"/>
    <w:rsid w:val="005E69AD"/>
    <w:rsid w:val="005E7951"/>
    <w:rsid w:val="005E7CEA"/>
    <w:rsid w:val="005F0B05"/>
    <w:rsid w:val="005F1305"/>
    <w:rsid w:val="005F20E1"/>
    <w:rsid w:val="005F2413"/>
    <w:rsid w:val="005F31D0"/>
    <w:rsid w:val="005F31D6"/>
    <w:rsid w:val="005F478A"/>
    <w:rsid w:val="005F6349"/>
    <w:rsid w:val="005F642C"/>
    <w:rsid w:val="005F6D61"/>
    <w:rsid w:val="005F7822"/>
    <w:rsid w:val="006004EB"/>
    <w:rsid w:val="00600DD5"/>
    <w:rsid w:val="00601AED"/>
    <w:rsid w:val="00601F2C"/>
    <w:rsid w:val="00602D36"/>
    <w:rsid w:val="00603908"/>
    <w:rsid w:val="00604476"/>
    <w:rsid w:val="006069F0"/>
    <w:rsid w:val="00610EC4"/>
    <w:rsid w:val="006125AD"/>
    <w:rsid w:val="00612B6D"/>
    <w:rsid w:val="00613490"/>
    <w:rsid w:val="00613E30"/>
    <w:rsid w:val="006142C9"/>
    <w:rsid w:val="006145A3"/>
    <w:rsid w:val="00614A4E"/>
    <w:rsid w:val="006162EF"/>
    <w:rsid w:val="00620206"/>
    <w:rsid w:val="00620238"/>
    <w:rsid w:val="00620413"/>
    <w:rsid w:val="00620B62"/>
    <w:rsid w:val="00621CFC"/>
    <w:rsid w:val="00622675"/>
    <w:rsid w:val="00622925"/>
    <w:rsid w:val="00622CAA"/>
    <w:rsid w:val="00622F33"/>
    <w:rsid w:val="00623D4E"/>
    <w:rsid w:val="00623E55"/>
    <w:rsid w:val="006242ED"/>
    <w:rsid w:val="00626904"/>
    <w:rsid w:val="00627550"/>
    <w:rsid w:val="00627965"/>
    <w:rsid w:val="00627D72"/>
    <w:rsid w:val="006300B8"/>
    <w:rsid w:val="006319C2"/>
    <w:rsid w:val="00631FDF"/>
    <w:rsid w:val="00632CC2"/>
    <w:rsid w:val="00632F35"/>
    <w:rsid w:val="00633758"/>
    <w:rsid w:val="00634664"/>
    <w:rsid w:val="0063484A"/>
    <w:rsid w:val="006354B7"/>
    <w:rsid w:val="00637547"/>
    <w:rsid w:val="006405A3"/>
    <w:rsid w:val="00645B74"/>
    <w:rsid w:val="006465B2"/>
    <w:rsid w:val="00646DCE"/>
    <w:rsid w:val="00650579"/>
    <w:rsid w:val="0065066F"/>
    <w:rsid w:val="00651BE5"/>
    <w:rsid w:val="00651D03"/>
    <w:rsid w:val="00652368"/>
    <w:rsid w:val="006534AD"/>
    <w:rsid w:val="00653C6C"/>
    <w:rsid w:val="00653FEC"/>
    <w:rsid w:val="00654449"/>
    <w:rsid w:val="00655662"/>
    <w:rsid w:val="00660450"/>
    <w:rsid w:val="006604E2"/>
    <w:rsid w:val="0066283A"/>
    <w:rsid w:val="00664B85"/>
    <w:rsid w:val="0066626E"/>
    <w:rsid w:val="006673BA"/>
    <w:rsid w:val="00671947"/>
    <w:rsid w:val="00672227"/>
    <w:rsid w:val="00672DD0"/>
    <w:rsid w:val="006735AC"/>
    <w:rsid w:val="00674F5B"/>
    <w:rsid w:val="006818D9"/>
    <w:rsid w:val="00682CAD"/>
    <w:rsid w:val="00685266"/>
    <w:rsid w:val="00685C83"/>
    <w:rsid w:val="00686A5A"/>
    <w:rsid w:val="00686C1A"/>
    <w:rsid w:val="00687EE9"/>
    <w:rsid w:val="00692DF2"/>
    <w:rsid w:val="00693CF6"/>
    <w:rsid w:val="006940C5"/>
    <w:rsid w:val="00694A20"/>
    <w:rsid w:val="00694CDE"/>
    <w:rsid w:val="00695784"/>
    <w:rsid w:val="006A2496"/>
    <w:rsid w:val="006A2A02"/>
    <w:rsid w:val="006A4608"/>
    <w:rsid w:val="006A64A9"/>
    <w:rsid w:val="006A6B06"/>
    <w:rsid w:val="006A6B95"/>
    <w:rsid w:val="006A6C17"/>
    <w:rsid w:val="006B014C"/>
    <w:rsid w:val="006B0712"/>
    <w:rsid w:val="006B2E41"/>
    <w:rsid w:val="006B4E95"/>
    <w:rsid w:val="006B566E"/>
    <w:rsid w:val="006B74C9"/>
    <w:rsid w:val="006B7AD0"/>
    <w:rsid w:val="006C04FD"/>
    <w:rsid w:val="006C06AA"/>
    <w:rsid w:val="006C124B"/>
    <w:rsid w:val="006C134B"/>
    <w:rsid w:val="006C2D89"/>
    <w:rsid w:val="006C3300"/>
    <w:rsid w:val="006C548B"/>
    <w:rsid w:val="006D0008"/>
    <w:rsid w:val="006D01F9"/>
    <w:rsid w:val="006D2F98"/>
    <w:rsid w:val="006D32B0"/>
    <w:rsid w:val="006D35AE"/>
    <w:rsid w:val="006D3BF7"/>
    <w:rsid w:val="006D671C"/>
    <w:rsid w:val="006D76D0"/>
    <w:rsid w:val="006E107A"/>
    <w:rsid w:val="006E2499"/>
    <w:rsid w:val="006E282B"/>
    <w:rsid w:val="006E3479"/>
    <w:rsid w:val="006E4B89"/>
    <w:rsid w:val="006E665F"/>
    <w:rsid w:val="006E7AC8"/>
    <w:rsid w:val="006F0379"/>
    <w:rsid w:val="006F3C26"/>
    <w:rsid w:val="006F4034"/>
    <w:rsid w:val="006F485D"/>
    <w:rsid w:val="006F49CD"/>
    <w:rsid w:val="006F581C"/>
    <w:rsid w:val="007010E3"/>
    <w:rsid w:val="0070166D"/>
    <w:rsid w:val="00702802"/>
    <w:rsid w:val="00702CB2"/>
    <w:rsid w:val="0070327E"/>
    <w:rsid w:val="0070542E"/>
    <w:rsid w:val="00706797"/>
    <w:rsid w:val="00710973"/>
    <w:rsid w:val="00711729"/>
    <w:rsid w:val="0071214E"/>
    <w:rsid w:val="00712A82"/>
    <w:rsid w:val="0071397B"/>
    <w:rsid w:val="00715739"/>
    <w:rsid w:val="0071675C"/>
    <w:rsid w:val="00716945"/>
    <w:rsid w:val="0071749E"/>
    <w:rsid w:val="0071761D"/>
    <w:rsid w:val="00717B35"/>
    <w:rsid w:val="0072095C"/>
    <w:rsid w:val="00724114"/>
    <w:rsid w:val="00724904"/>
    <w:rsid w:val="00724EA9"/>
    <w:rsid w:val="007253C3"/>
    <w:rsid w:val="00727990"/>
    <w:rsid w:val="00733037"/>
    <w:rsid w:val="00733C58"/>
    <w:rsid w:val="00733DE6"/>
    <w:rsid w:val="00734143"/>
    <w:rsid w:val="007353A4"/>
    <w:rsid w:val="007354D0"/>
    <w:rsid w:val="007356B3"/>
    <w:rsid w:val="00735EDE"/>
    <w:rsid w:val="0074024A"/>
    <w:rsid w:val="00741593"/>
    <w:rsid w:val="00742B7B"/>
    <w:rsid w:val="007430EC"/>
    <w:rsid w:val="0074390E"/>
    <w:rsid w:val="007447AF"/>
    <w:rsid w:val="00744EA9"/>
    <w:rsid w:val="00745196"/>
    <w:rsid w:val="007451A4"/>
    <w:rsid w:val="00745990"/>
    <w:rsid w:val="007467DF"/>
    <w:rsid w:val="007476A7"/>
    <w:rsid w:val="00747AB6"/>
    <w:rsid w:val="00752804"/>
    <w:rsid w:val="007531C6"/>
    <w:rsid w:val="007558F6"/>
    <w:rsid w:val="00756FE1"/>
    <w:rsid w:val="00757FD9"/>
    <w:rsid w:val="007601CF"/>
    <w:rsid w:val="0076037C"/>
    <w:rsid w:val="00760719"/>
    <w:rsid w:val="00760E18"/>
    <w:rsid w:val="007611F8"/>
    <w:rsid w:val="007612FB"/>
    <w:rsid w:val="00762063"/>
    <w:rsid w:val="00762B61"/>
    <w:rsid w:val="00762F03"/>
    <w:rsid w:val="00765AA9"/>
    <w:rsid w:val="00767386"/>
    <w:rsid w:val="00767ABF"/>
    <w:rsid w:val="007704E5"/>
    <w:rsid w:val="00771CAD"/>
    <w:rsid w:val="00773B01"/>
    <w:rsid w:val="00774F32"/>
    <w:rsid w:val="00775D69"/>
    <w:rsid w:val="00775F76"/>
    <w:rsid w:val="00776357"/>
    <w:rsid w:val="00780A00"/>
    <w:rsid w:val="00780AF4"/>
    <w:rsid w:val="0078139B"/>
    <w:rsid w:val="007814D0"/>
    <w:rsid w:val="007819AC"/>
    <w:rsid w:val="00781B9A"/>
    <w:rsid w:val="007821F6"/>
    <w:rsid w:val="00782F8A"/>
    <w:rsid w:val="007837E0"/>
    <w:rsid w:val="00784C59"/>
    <w:rsid w:val="00784CBF"/>
    <w:rsid w:val="007875A5"/>
    <w:rsid w:val="0079008A"/>
    <w:rsid w:val="007900BD"/>
    <w:rsid w:val="00791F64"/>
    <w:rsid w:val="00792233"/>
    <w:rsid w:val="00792971"/>
    <w:rsid w:val="007960CA"/>
    <w:rsid w:val="007967A1"/>
    <w:rsid w:val="00797F3B"/>
    <w:rsid w:val="007A04A7"/>
    <w:rsid w:val="007A0F7D"/>
    <w:rsid w:val="007A109F"/>
    <w:rsid w:val="007A171B"/>
    <w:rsid w:val="007A1969"/>
    <w:rsid w:val="007A2D9E"/>
    <w:rsid w:val="007A4105"/>
    <w:rsid w:val="007A45E7"/>
    <w:rsid w:val="007A4FC7"/>
    <w:rsid w:val="007A5331"/>
    <w:rsid w:val="007A5623"/>
    <w:rsid w:val="007A5C04"/>
    <w:rsid w:val="007A5C62"/>
    <w:rsid w:val="007A6AFE"/>
    <w:rsid w:val="007A78F1"/>
    <w:rsid w:val="007B13D8"/>
    <w:rsid w:val="007B17DF"/>
    <w:rsid w:val="007B1D95"/>
    <w:rsid w:val="007B7EE8"/>
    <w:rsid w:val="007C110E"/>
    <w:rsid w:val="007C1913"/>
    <w:rsid w:val="007C208E"/>
    <w:rsid w:val="007C2A20"/>
    <w:rsid w:val="007C2D72"/>
    <w:rsid w:val="007C308B"/>
    <w:rsid w:val="007C4647"/>
    <w:rsid w:val="007C4CCA"/>
    <w:rsid w:val="007D0A04"/>
    <w:rsid w:val="007D2833"/>
    <w:rsid w:val="007D5099"/>
    <w:rsid w:val="007D597E"/>
    <w:rsid w:val="007D605C"/>
    <w:rsid w:val="007E0AEE"/>
    <w:rsid w:val="007E0FDD"/>
    <w:rsid w:val="007E126B"/>
    <w:rsid w:val="007E1DAB"/>
    <w:rsid w:val="007E1EDA"/>
    <w:rsid w:val="007E29A6"/>
    <w:rsid w:val="007E41FA"/>
    <w:rsid w:val="007E4E17"/>
    <w:rsid w:val="007F1AC7"/>
    <w:rsid w:val="007F27AD"/>
    <w:rsid w:val="007F3A2B"/>
    <w:rsid w:val="007F4057"/>
    <w:rsid w:val="007F4A04"/>
    <w:rsid w:val="007F5552"/>
    <w:rsid w:val="007F58B5"/>
    <w:rsid w:val="008013C8"/>
    <w:rsid w:val="008019DF"/>
    <w:rsid w:val="00802663"/>
    <w:rsid w:val="00802C13"/>
    <w:rsid w:val="0080401C"/>
    <w:rsid w:val="008049B8"/>
    <w:rsid w:val="00806010"/>
    <w:rsid w:val="00806572"/>
    <w:rsid w:val="00812C2C"/>
    <w:rsid w:val="0081317B"/>
    <w:rsid w:val="0081434F"/>
    <w:rsid w:val="0081697D"/>
    <w:rsid w:val="00816D81"/>
    <w:rsid w:val="0081743E"/>
    <w:rsid w:val="00820C0C"/>
    <w:rsid w:val="0082126B"/>
    <w:rsid w:val="0082179E"/>
    <w:rsid w:val="008221AF"/>
    <w:rsid w:val="00822D83"/>
    <w:rsid w:val="00822F9E"/>
    <w:rsid w:val="00824837"/>
    <w:rsid w:val="00824FC2"/>
    <w:rsid w:val="008263CC"/>
    <w:rsid w:val="00826523"/>
    <w:rsid w:val="008275D7"/>
    <w:rsid w:val="00827969"/>
    <w:rsid w:val="008305F6"/>
    <w:rsid w:val="00830619"/>
    <w:rsid w:val="00831CE9"/>
    <w:rsid w:val="00833B9D"/>
    <w:rsid w:val="008340C2"/>
    <w:rsid w:val="008341AC"/>
    <w:rsid w:val="00834716"/>
    <w:rsid w:val="00835CA2"/>
    <w:rsid w:val="00843249"/>
    <w:rsid w:val="008455F0"/>
    <w:rsid w:val="00846108"/>
    <w:rsid w:val="00847356"/>
    <w:rsid w:val="008500BD"/>
    <w:rsid w:val="0085053C"/>
    <w:rsid w:val="00850EA9"/>
    <w:rsid w:val="00852862"/>
    <w:rsid w:val="00854BAA"/>
    <w:rsid w:val="00855DCC"/>
    <w:rsid w:val="0086096C"/>
    <w:rsid w:val="00862935"/>
    <w:rsid w:val="0086497A"/>
    <w:rsid w:val="008655B4"/>
    <w:rsid w:val="00870393"/>
    <w:rsid w:val="008718A0"/>
    <w:rsid w:val="00872D6B"/>
    <w:rsid w:val="008832F4"/>
    <w:rsid w:val="0088358C"/>
    <w:rsid w:val="008841E6"/>
    <w:rsid w:val="00890637"/>
    <w:rsid w:val="008910C3"/>
    <w:rsid w:val="00892D39"/>
    <w:rsid w:val="008939C4"/>
    <w:rsid w:val="00895D49"/>
    <w:rsid w:val="00897016"/>
    <w:rsid w:val="008A1557"/>
    <w:rsid w:val="008A26AC"/>
    <w:rsid w:val="008A26C6"/>
    <w:rsid w:val="008A2985"/>
    <w:rsid w:val="008A3198"/>
    <w:rsid w:val="008A32BA"/>
    <w:rsid w:val="008A414F"/>
    <w:rsid w:val="008A587D"/>
    <w:rsid w:val="008A5B65"/>
    <w:rsid w:val="008A62D3"/>
    <w:rsid w:val="008A6F1A"/>
    <w:rsid w:val="008B0904"/>
    <w:rsid w:val="008B13B1"/>
    <w:rsid w:val="008B2CE8"/>
    <w:rsid w:val="008B3687"/>
    <w:rsid w:val="008B3FCB"/>
    <w:rsid w:val="008B42E1"/>
    <w:rsid w:val="008B597E"/>
    <w:rsid w:val="008B6717"/>
    <w:rsid w:val="008B7440"/>
    <w:rsid w:val="008C0CC6"/>
    <w:rsid w:val="008C0EF6"/>
    <w:rsid w:val="008C1231"/>
    <w:rsid w:val="008C1590"/>
    <w:rsid w:val="008C16C2"/>
    <w:rsid w:val="008C1BB6"/>
    <w:rsid w:val="008C2419"/>
    <w:rsid w:val="008C2FED"/>
    <w:rsid w:val="008C32C7"/>
    <w:rsid w:val="008C56F9"/>
    <w:rsid w:val="008C7E63"/>
    <w:rsid w:val="008D0379"/>
    <w:rsid w:val="008D07C6"/>
    <w:rsid w:val="008D146B"/>
    <w:rsid w:val="008D1A1A"/>
    <w:rsid w:val="008D2DD2"/>
    <w:rsid w:val="008D3565"/>
    <w:rsid w:val="008D5996"/>
    <w:rsid w:val="008D5ACD"/>
    <w:rsid w:val="008D7988"/>
    <w:rsid w:val="008E037D"/>
    <w:rsid w:val="008E09A2"/>
    <w:rsid w:val="008E2018"/>
    <w:rsid w:val="008E25D8"/>
    <w:rsid w:val="008E265F"/>
    <w:rsid w:val="008E2ABF"/>
    <w:rsid w:val="008E37ED"/>
    <w:rsid w:val="008E4ABA"/>
    <w:rsid w:val="008E50A6"/>
    <w:rsid w:val="008E5213"/>
    <w:rsid w:val="008E620D"/>
    <w:rsid w:val="008F0821"/>
    <w:rsid w:val="008F195E"/>
    <w:rsid w:val="008F27F1"/>
    <w:rsid w:val="008F31CA"/>
    <w:rsid w:val="008F3F04"/>
    <w:rsid w:val="008F4726"/>
    <w:rsid w:val="00901A2E"/>
    <w:rsid w:val="00903555"/>
    <w:rsid w:val="00903E26"/>
    <w:rsid w:val="009046B7"/>
    <w:rsid w:val="00905D35"/>
    <w:rsid w:val="009068FF"/>
    <w:rsid w:val="00907283"/>
    <w:rsid w:val="0090789B"/>
    <w:rsid w:val="00911DE6"/>
    <w:rsid w:val="00911F90"/>
    <w:rsid w:val="00912C63"/>
    <w:rsid w:val="0091302A"/>
    <w:rsid w:val="009131CD"/>
    <w:rsid w:val="0091388C"/>
    <w:rsid w:val="00913D5E"/>
    <w:rsid w:val="0091444F"/>
    <w:rsid w:val="0091542A"/>
    <w:rsid w:val="00916B0D"/>
    <w:rsid w:val="0091713B"/>
    <w:rsid w:val="009205BF"/>
    <w:rsid w:val="00920798"/>
    <w:rsid w:val="009221A6"/>
    <w:rsid w:val="00922CCC"/>
    <w:rsid w:val="00922D91"/>
    <w:rsid w:val="00923199"/>
    <w:rsid w:val="0092327C"/>
    <w:rsid w:val="009245D3"/>
    <w:rsid w:val="00926017"/>
    <w:rsid w:val="009260FD"/>
    <w:rsid w:val="00926645"/>
    <w:rsid w:val="00926827"/>
    <w:rsid w:val="00926EFE"/>
    <w:rsid w:val="009272E1"/>
    <w:rsid w:val="00927B8A"/>
    <w:rsid w:val="00927BA0"/>
    <w:rsid w:val="00927EC1"/>
    <w:rsid w:val="00927F3D"/>
    <w:rsid w:val="009305DF"/>
    <w:rsid w:val="00930D80"/>
    <w:rsid w:val="00931B16"/>
    <w:rsid w:val="00931D97"/>
    <w:rsid w:val="00932928"/>
    <w:rsid w:val="00932D03"/>
    <w:rsid w:val="00932E28"/>
    <w:rsid w:val="009335AD"/>
    <w:rsid w:val="00934EFF"/>
    <w:rsid w:val="009374F9"/>
    <w:rsid w:val="0094070D"/>
    <w:rsid w:val="0094188A"/>
    <w:rsid w:val="009420F6"/>
    <w:rsid w:val="0094305B"/>
    <w:rsid w:val="00943246"/>
    <w:rsid w:val="00943CBB"/>
    <w:rsid w:val="009442AD"/>
    <w:rsid w:val="009444EA"/>
    <w:rsid w:val="00944DE5"/>
    <w:rsid w:val="00946696"/>
    <w:rsid w:val="00947D20"/>
    <w:rsid w:val="009508EA"/>
    <w:rsid w:val="00951846"/>
    <w:rsid w:val="0095231E"/>
    <w:rsid w:val="00953D1C"/>
    <w:rsid w:val="0095406C"/>
    <w:rsid w:val="00954151"/>
    <w:rsid w:val="00955D15"/>
    <w:rsid w:val="00955D51"/>
    <w:rsid w:val="00955E81"/>
    <w:rsid w:val="0096022E"/>
    <w:rsid w:val="00960310"/>
    <w:rsid w:val="00961278"/>
    <w:rsid w:val="009612E9"/>
    <w:rsid w:val="00961712"/>
    <w:rsid w:val="0096174A"/>
    <w:rsid w:val="009659E9"/>
    <w:rsid w:val="00970910"/>
    <w:rsid w:val="00971508"/>
    <w:rsid w:val="00973535"/>
    <w:rsid w:val="0097376D"/>
    <w:rsid w:val="00974098"/>
    <w:rsid w:val="00976680"/>
    <w:rsid w:val="00980A46"/>
    <w:rsid w:val="00981B40"/>
    <w:rsid w:val="0098206A"/>
    <w:rsid w:val="009846CB"/>
    <w:rsid w:val="00984D9B"/>
    <w:rsid w:val="00985671"/>
    <w:rsid w:val="0099014D"/>
    <w:rsid w:val="00991501"/>
    <w:rsid w:val="0099263C"/>
    <w:rsid w:val="0099405D"/>
    <w:rsid w:val="0099449A"/>
    <w:rsid w:val="0099579A"/>
    <w:rsid w:val="0099677F"/>
    <w:rsid w:val="009967D0"/>
    <w:rsid w:val="00996CFE"/>
    <w:rsid w:val="009A16BC"/>
    <w:rsid w:val="009A2466"/>
    <w:rsid w:val="009A268C"/>
    <w:rsid w:val="009A2D37"/>
    <w:rsid w:val="009A34FF"/>
    <w:rsid w:val="009A5395"/>
    <w:rsid w:val="009A62FC"/>
    <w:rsid w:val="009A69F6"/>
    <w:rsid w:val="009B1E3A"/>
    <w:rsid w:val="009B25B6"/>
    <w:rsid w:val="009B309F"/>
    <w:rsid w:val="009B4255"/>
    <w:rsid w:val="009B5107"/>
    <w:rsid w:val="009B69E8"/>
    <w:rsid w:val="009C0399"/>
    <w:rsid w:val="009C0C75"/>
    <w:rsid w:val="009C2005"/>
    <w:rsid w:val="009C5D70"/>
    <w:rsid w:val="009C5EBE"/>
    <w:rsid w:val="009C6135"/>
    <w:rsid w:val="009C6D97"/>
    <w:rsid w:val="009D4EFE"/>
    <w:rsid w:val="009D53C1"/>
    <w:rsid w:val="009D6616"/>
    <w:rsid w:val="009E0CA7"/>
    <w:rsid w:val="009E2B5C"/>
    <w:rsid w:val="009E3EC3"/>
    <w:rsid w:val="009E42D6"/>
    <w:rsid w:val="009E457C"/>
    <w:rsid w:val="009E53F5"/>
    <w:rsid w:val="009E69C3"/>
    <w:rsid w:val="009E73FB"/>
    <w:rsid w:val="009E7891"/>
    <w:rsid w:val="009E7954"/>
    <w:rsid w:val="009E7DA2"/>
    <w:rsid w:val="009F1CAD"/>
    <w:rsid w:val="009F25B3"/>
    <w:rsid w:val="009F25BB"/>
    <w:rsid w:val="009F3885"/>
    <w:rsid w:val="009F4097"/>
    <w:rsid w:val="009F4803"/>
    <w:rsid w:val="009F679F"/>
    <w:rsid w:val="009F7EDB"/>
    <w:rsid w:val="00A002BC"/>
    <w:rsid w:val="00A00DFD"/>
    <w:rsid w:val="00A016BD"/>
    <w:rsid w:val="00A01CCA"/>
    <w:rsid w:val="00A0577A"/>
    <w:rsid w:val="00A05BB5"/>
    <w:rsid w:val="00A07905"/>
    <w:rsid w:val="00A11867"/>
    <w:rsid w:val="00A1329F"/>
    <w:rsid w:val="00A1331B"/>
    <w:rsid w:val="00A13579"/>
    <w:rsid w:val="00A13D70"/>
    <w:rsid w:val="00A150A0"/>
    <w:rsid w:val="00A16638"/>
    <w:rsid w:val="00A17B15"/>
    <w:rsid w:val="00A205EF"/>
    <w:rsid w:val="00A21011"/>
    <w:rsid w:val="00A214A8"/>
    <w:rsid w:val="00A229B2"/>
    <w:rsid w:val="00A22E06"/>
    <w:rsid w:val="00A2408C"/>
    <w:rsid w:val="00A24C48"/>
    <w:rsid w:val="00A25331"/>
    <w:rsid w:val="00A26558"/>
    <w:rsid w:val="00A277EF"/>
    <w:rsid w:val="00A27E1B"/>
    <w:rsid w:val="00A300BB"/>
    <w:rsid w:val="00A300FC"/>
    <w:rsid w:val="00A30822"/>
    <w:rsid w:val="00A30E7E"/>
    <w:rsid w:val="00A31007"/>
    <w:rsid w:val="00A33199"/>
    <w:rsid w:val="00A33DFE"/>
    <w:rsid w:val="00A3462C"/>
    <w:rsid w:val="00A35386"/>
    <w:rsid w:val="00A357D2"/>
    <w:rsid w:val="00A374C1"/>
    <w:rsid w:val="00A40767"/>
    <w:rsid w:val="00A4227F"/>
    <w:rsid w:val="00A4230E"/>
    <w:rsid w:val="00A4235D"/>
    <w:rsid w:val="00A437CF"/>
    <w:rsid w:val="00A43B28"/>
    <w:rsid w:val="00A45835"/>
    <w:rsid w:val="00A45E04"/>
    <w:rsid w:val="00A4603B"/>
    <w:rsid w:val="00A461FF"/>
    <w:rsid w:val="00A54103"/>
    <w:rsid w:val="00A5452B"/>
    <w:rsid w:val="00A546DC"/>
    <w:rsid w:val="00A55262"/>
    <w:rsid w:val="00A55B2E"/>
    <w:rsid w:val="00A60094"/>
    <w:rsid w:val="00A60ACC"/>
    <w:rsid w:val="00A60C9B"/>
    <w:rsid w:val="00A60FB8"/>
    <w:rsid w:val="00A62A18"/>
    <w:rsid w:val="00A62C0D"/>
    <w:rsid w:val="00A62DBE"/>
    <w:rsid w:val="00A6363F"/>
    <w:rsid w:val="00A63885"/>
    <w:rsid w:val="00A64CDE"/>
    <w:rsid w:val="00A64E45"/>
    <w:rsid w:val="00A70921"/>
    <w:rsid w:val="00A71B9A"/>
    <w:rsid w:val="00A726EF"/>
    <w:rsid w:val="00A72978"/>
    <w:rsid w:val="00A72A6B"/>
    <w:rsid w:val="00A73522"/>
    <w:rsid w:val="00A7395C"/>
    <w:rsid w:val="00A751FE"/>
    <w:rsid w:val="00A802CD"/>
    <w:rsid w:val="00A80C1C"/>
    <w:rsid w:val="00A81723"/>
    <w:rsid w:val="00A8437B"/>
    <w:rsid w:val="00A85DF9"/>
    <w:rsid w:val="00A866B6"/>
    <w:rsid w:val="00A87534"/>
    <w:rsid w:val="00A87979"/>
    <w:rsid w:val="00A87FB4"/>
    <w:rsid w:val="00A90747"/>
    <w:rsid w:val="00A91229"/>
    <w:rsid w:val="00A91AE5"/>
    <w:rsid w:val="00A92253"/>
    <w:rsid w:val="00A9228D"/>
    <w:rsid w:val="00A92A80"/>
    <w:rsid w:val="00A942B8"/>
    <w:rsid w:val="00A94745"/>
    <w:rsid w:val="00A95B9B"/>
    <w:rsid w:val="00A96F3E"/>
    <w:rsid w:val="00AA168F"/>
    <w:rsid w:val="00AA4EB5"/>
    <w:rsid w:val="00AA6AAD"/>
    <w:rsid w:val="00AA7F84"/>
    <w:rsid w:val="00AB24AF"/>
    <w:rsid w:val="00AB36B4"/>
    <w:rsid w:val="00AB397A"/>
    <w:rsid w:val="00AB48D2"/>
    <w:rsid w:val="00AB4C9B"/>
    <w:rsid w:val="00AB5D9E"/>
    <w:rsid w:val="00AB6456"/>
    <w:rsid w:val="00AB6B94"/>
    <w:rsid w:val="00AB745A"/>
    <w:rsid w:val="00AB7612"/>
    <w:rsid w:val="00AC0A54"/>
    <w:rsid w:val="00AC2228"/>
    <w:rsid w:val="00AC42F1"/>
    <w:rsid w:val="00AC7F15"/>
    <w:rsid w:val="00AD082A"/>
    <w:rsid w:val="00AD2156"/>
    <w:rsid w:val="00AD3B08"/>
    <w:rsid w:val="00AD3CA0"/>
    <w:rsid w:val="00AD4206"/>
    <w:rsid w:val="00AD53C7"/>
    <w:rsid w:val="00AD54D0"/>
    <w:rsid w:val="00AD6A0D"/>
    <w:rsid w:val="00AD7F19"/>
    <w:rsid w:val="00AE076A"/>
    <w:rsid w:val="00AE07F5"/>
    <w:rsid w:val="00AE102D"/>
    <w:rsid w:val="00AE1370"/>
    <w:rsid w:val="00AE25CC"/>
    <w:rsid w:val="00AE3E15"/>
    <w:rsid w:val="00AE4D66"/>
    <w:rsid w:val="00AE5D35"/>
    <w:rsid w:val="00AE684C"/>
    <w:rsid w:val="00AE6D7A"/>
    <w:rsid w:val="00AE7937"/>
    <w:rsid w:val="00AE7CD9"/>
    <w:rsid w:val="00AF1A63"/>
    <w:rsid w:val="00AF1E37"/>
    <w:rsid w:val="00AF1EFC"/>
    <w:rsid w:val="00AF203E"/>
    <w:rsid w:val="00AF2572"/>
    <w:rsid w:val="00AF2A66"/>
    <w:rsid w:val="00AF42ED"/>
    <w:rsid w:val="00AF4353"/>
    <w:rsid w:val="00AF761A"/>
    <w:rsid w:val="00B018BA"/>
    <w:rsid w:val="00B02298"/>
    <w:rsid w:val="00B028C1"/>
    <w:rsid w:val="00B04ABA"/>
    <w:rsid w:val="00B04C7B"/>
    <w:rsid w:val="00B06924"/>
    <w:rsid w:val="00B06E90"/>
    <w:rsid w:val="00B07E41"/>
    <w:rsid w:val="00B10259"/>
    <w:rsid w:val="00B1307E"/>
    <w:rsid w:val="00B13711"/>
    <w:rsid w:val="00B13766"/>
    <w:rsid w:val="00B1396F"/>
    <w:rsid w:val="00B13EDF"/>
    <w:rsid w:val="00B1577F"/>
    <w:rsid w:val="00B15DA7"/>
    <w:rsid w:val="00B15F11"/>
    <w:rsid w:val="00B16B7C"/>
    <w:rsid w:val="00B16BDD"/>
    <w:rsid w:val="00B2005D"/>
    <w:rsid w:val="00B20865"/>
    <w:rsid w:val="00B21471"/>
    <w:rsid w:val="00B21C8A"/>
    <w:rsid w:val="00B22EF4"/>
    <w:rsid w:val="00B2420A"/>
    <w:rsid w:val="00B260BC"/>
    <w:rsid w:val="00B26239"/>
    <w:rsid w:val="00B2649B"/>
    <w:rsid w:val="00B27E40"/>
    <w:rsid w:val="00B31DA5"/>
    <w:rsid w:val="00B32574"/>
    <w:rsid w:val="00B32852"/>
    <w:rsid w:val="00B32F23"/>
    <w:rsid w:val="00B34A01"/>
    <w:rsid w:val="00B35508"/>
    <w:rsid w:val="00B359A5"/>
    <w:rsid w:val="00B35D32"/>
    <w:rsid w:val="00B367DA"/>
    <w:rsid w:val="00B3771B"/>
    <w:rsid w:val="00B37D79"/>
    <w:rsid w:val="00B40F47"/>
    <w:rsid w:val="00B422F5"/>
    <w:rsid w:val="00B42F84"/>
    <w:rsid w:val="00B44711"/>
    <w:rsid w:val="00B46B05"/>
    <w:rsid w:val="00B47C5F"/>
    <w:rsid w:val="00B47FC6"/>
    <w:rsid w:val="00B508F8"/>
    <w:rsid w:val="00B52531"/>
    <w:rsid w:val="00B55991"/>
    <w:rsid w:val="00B56974"/>
    <w:rsid w:val="00B57B94"/>
    <w:rsid w:val="00B57E4D"/>
    <w:rsid w:val="00B616AE"/>
    <w:rsid w:val="00B629C0"/>
    <w:rsid w:val="00B63CDF"/>
    <w:rsid w:val="00B65252"/>
    <w:rsid w:val="00B65813"/>
    <w:rsid w:val="00B65D4D"/>
    <w:rsid w:val="00B666A9"/>
    <w:rsid w:val="00B66B19"/>
    <w:rsid w:val="00B67499"/>
    <w:rsid w:val="00B702D6"/>
    <w:rsid w:val="00B716FB"/>
    <w:rsid w:val="00B717DB"/>
    <w:rsid w:val="00B71D11"/>
    <w:rsid w:val="00B721E9"/>
    <w:rsid w:val="00B74ED7"/>
    <w:rsid w:val="00B77264"/>
    <w:rsid w:val="00B80245"/>
    <w:rsid w:val="00B80CF2"/>
    <w:rsid w:val="00B8177D"/>
    <w:rsid w:val="00B81B1B"/>
    <w:rsid w:val="00B8270B"/>
    <w:rsid w:val="00B8646F"/>
    <w:rsid w:val="00B8666D"/>
    <w:rsid w:val="00B86EF5"/>
    <w:rsid w:val="00B876B9"/>
    <w:rsid w:val="00B87B38"/>
    <w:rsid w:val="00B87BFE"/>
    <w:rsid w:val="00B904C1"/>
    <w:rsid w:val="00B905FC"/>
    <w:rsid w:val="00B910C9"/>
    <w:rsid w:val="00B912D9"/>
    <w:rsid w:val="00B9272F"/>
    <w:rsid w:val="00B94522"/>
    <w:rsid w:val="00B96834"/>
    <w:rsid w:val="00BA0E46"/>
    <w:rsid w:val="00BA1556"/>
    <w:rsid w:val="00BA414F"/>
    <w:rsid w:val="00BA55AD"/>
    <w:rsid w:val="00BA5838"/>
    <w:rsid w:val="00BA5FE8"/>
    <w:rsid w:val="00BB0756"/>
    <w:rsid w:val="00BB1BE5"/>
    <w:rsid w:val="00BB22D1"/>
    <w:rsid w:val="00BB4569"/>
    <w:rsid w:val="00BB45F6"/>
    <w:rsid w:val="00BB49C2"/>
    <w:rsid w:val="00BB5225"/>
    <w:rsid w:val="00BB55BD"/>
    <w:rsid w:val="00BB66CD"/>
    <w:rsid w:val="00BC1EEE"/>
    <w:rsid w:val="00BC2409"/>
    <w:rsid w:val="00BC36F4"/>
    <w:rsid w:val="00BC39FF"/>
    <w:rsid w:val="00BC550B"/>
    <w:rsid w:val="00BC58CB"/>
    <w:rsid w:val="00BC67E3"/>
    <w:rsid w:val="00BD0210"/>
    <w:rsid w:val="00BD1653"/>
    <w:rsid w:val="00BD230E"/>
    <w:rsid w:val="00BD3B2A"/>
    <w:rsid w:val="00BD640E"/>
    <w:rsid w:val="00BD69C7"/>
    <w:rsid w:val="00BD729C"/>
    <w:rsid w:val="00BD7416"/>
    <w:rsid w:val="00BE00F9"/>
    <w:rsid w:val="00BE01D3"/>
    <w:rsid w:val="00BE053A"/>
    <w:rsid w:val="00BE1F9F"/>
    <w:rsid w:val="00BE45F7"/>
    <w:rsid w:val="00BE517D"/>
    <w:rsid w:val="00BE6B37"/>
    <w:rsid w:val="00BE788B"/>
    <w:rsid w:val="00BF0D23"/>
    <w:rsid w:val="00BF28BD"/>
    <w:rsid w:val="00BF2B17"/>
    <w:rsid w:val="00BF303E"/>
    <w:rsid w:val="00BF3099"/>
    <w:rsid w:val="00BF3A9D"/>
    <w:rsid w:val="00BF3FFE"/>
    <w:rsid w:val="00BF61B8"/>
    <w:rsid w:val="00BF63F5"/>
    <w:rsid w:val="00C034B2"/>
    <w:rsid w:val="00C03918"/>
    <w:rsid w:val="00C04363"/>
    <w:rsid w:val="00C04DE3"/>
    <w:rsid w:val="00C053AA"/>
    <w:rsid w:val="00C058A9"/>
    <w:rsid w:val="00C06201"/>
    <w:rsid w:val="00C06D70"/>
    <w:rsid w:val="00C07BB7"/>
    <w:rsid w:val="00C10870"/>
    <w:rsid w:val="00C1166C"/>
    <w:rsid w:val="00C118E6"/>
    <w:rsid w:val="00C12877"/>
    <w:rsid w:val="00C12CB1"/>
    <w:rsid w:val="00C155BA"/>
    <w:rsid w:val="00C160F8"/>
    <w:rsid w:val="00C16314"/>
    <w:rsid w:val="00C16B1B"/>
    <w:rsid w:val="00C17976"/>
    <w:rsid w:val="00C203FC"/>
    <w:rsid w:val="00C2149B"/>
    <w:rsid w:val="00C2215A"/>
    <w:rsid w:val="00C23204"/>
    <w:rsid w:val="00C261CA"/>
    <w:rsid w:val="00C26631"/>
    <w:rsid w:val="00C27C87"/>
    <w:rsid w:val="00C328C1"/>
    <w:rsid w:val="00C33048"/>
    <w:rsid w:val="00C33ED6"/>
    <w:rsid w:val="00C34E05"/>
    <w:rsid w:val="00C35C63"/>
    <w:rsid w:val="00C362D3"/>
    <w:rsid w:val="00C400C9"/>
    <w:rsid w:val="00C40248"/>
    <w:rsid w:val="00C41434"/>
    <w:rsid w:val="00C41EC7"/>
    <w:rsid w:val="00C42C76"/>
    <w:rsid w:val="00C43107"/>
    <w:rsid w:val="00C44EC5"/>
    <w:rsid w:val="00C45897"/>
    <w:rsid w:val="00C4665F"/>
    <w:rsid w:val="00C46F8F"/>
    <w:rsid w:val="00C502EF"/>
    <w:rsid w:val="00C51201"/>
    <w:rsid w:val="00C52049"/>
    <w:rsid w:val="00C535D5"/>
    <w:rsid w:val="00C556D0"/>
    <w:rsid w:val="00C5599B"/>
    <w:rsid w:val="00C62B96"/>
    <w:rsid w:val="00C63160"/>
    <w:rsid w:val="00C643A3"/>
    <w:rsid w:val="00C646DB"/>
    <w:rsid w:val="00C666B3"/>
    <w:rsid w:val="00C67ECD"/>
    <w:rsid w:val="00C71107"/>
    <w:rsid w:val="00C7128A"/>
    <w:rsid w:val="00C7135C"/>
    <w:rsid w:val="00C72F6A"/>
    <w:rsid w:val="00C74CA1"/>
    <w:rsid w:val="00C8245B"/>
    <w:rsid w:val="00C83484"/>
    <w:rsid w:val="00C836EA"/>
    <w:rsid w:val="00C84185"/>
    <w:rsid w:val="00C84193"/>
    <w:rsid w:val="00C85042"/>
    <w:rsid w:val="00C868BA"/>
    <w:rsid w:val="00C870E5"/>
    <w:rsid w:val="00C87311"/>
    <w:rsid w:val="00C87A9D"/>
    <w:rsid w:val="00C87AD6"/>
    <w:rsid w:val="00C900DE"/>
    <w:rsid w:val="00C9010E"/>
    <w:rsid w:val="00C901E2"/>
    <w:rsid w:val="00C91E90"/>
    <w:rsid w:val="00C92CB3"/>
    <w:rsid w:val="00C93359"/>
    <w:rsid w:val="00C9399D"/>
    <w:rsid w:val="00C96E6A"/>
    <w:rsid w:val="00C9783B"/>
    <w:rsid w:val="00CA0B68"/>
    <w:rsid w:val="00CA1823"/>
    <w:rsid w:val="00CA380C"/>
    <w:rsid w:val="00CA49FC"/>
    <w:rsid w:val="00CA55A1"/>
    <w:rsid w:val="00CA798E"/>
    <w:rsid w:val="00CB08E5"/>
    <w:rsid w:val="00CB2483"/>
    <w:rsid w:val="00CB252A"/>
    <w:rsid w:val="00CB370C"/>
    <w:rsid w:val="00CB7196"/>
    <w:rsid w:val="00CB7CC4"/>
    <w:rsid w:val="00CC05D7"/>
    <w:rsid w:val="00CC0D54"/>
    <w:rsid w:val="00CC0D93"/>
    <w:rsid w:val="00CC4C2D"/>
    <w:rsid w:val="00CC5DEA"/>
    <w:rsid w:val="00CC6546"/>
    <w:rsid w:val="00CC6F20"/>
    <w:rsid w:val="00CC6FE4"/>
    <w:rsid w:val="00CD2773"/>
    <w:rsid w:val="00CD32A6"/>
    <w:rsid w:val="00CE000D"/>
    <w:rsid w:val="00CE022D"/>
    <w:rsid w:val="00CE4119"/>
    <w:rsid w:val="00CE5465"/>
    <w:rsid w:val="00CE590B"/>
    <w:rsid w:val="00CE7315"/>
    <w:rsid w:val="00CE7FCD"/>
    <w:rsid w:val="00CF2A43"/>
    <w:rsid w:val="00CF2EEC"/>
    <w:rsid w:val="00CF39A5"/>
    <w:rsid w:val="00CF419C"/>
    <w:rsid w:val="00CF4631"/>
    <w:rsid w:val="00CF4BEE"/>
    <w:rsid w:val="00CF5831"/>
    <w:rsid w:val="00CF5E1E"/>
    <w:rsid w:val="00CF73C6"/>
    <w:rsid w:val="00CF76B4"/>
    <w:rsid w:val="00CF78EC"/>
    <w:rsid w:val="00D00A01"/>
    <w:rsid w:val="00D00D7D"/>
    <w:rsid w:val="00D02A4F"/>
    <w:rsid w:val="00D02BA2"/>
    <w:rsid w:val="00D02CA0"/>
    <w:rsid w:val="00D041A9"/>
    <w:rsid w:val="00D04D90"/>
    <w:rsid w:val="00D054AB"/>
    <w:rsid w:val="00D0618B"/>
    <w:rsid w:val="00D061F5"/>
    <w:rsid w:val="00D07E98"/>
    <w:rsid w:val="00D14156"/>
    <w:rsid w:val="00D1634B"/>
    <w:rsid w:val="00D16496"/>
    <w:rsid w:val="00D16DC8"/>
    <w:rsid w:val="00D1758B"/>
    <w:rsid w:val="00D17702"/>
    <w:rsid w:val="00D179F5"/>
    <w:rsid w:val="00D20598"/>
    <w:rsid w:val="00D211ED"/>
    <w:rsid w:val="00D213D6"/>
    <w:rsid w:val="00D215ED"/>
    <w:rsid w:val="00D22852"/>
    <w:rsid w:val="00D22AA5"/>
    <w:rsid w:val="00D256AE"/>
    <w:rsid w:val="00D301A1"/>
    <w:rsid w:val="00D30DB3"/>
    <w:rsid w:val="00D317F5"/>
    <w:rsid w:val="00D32612"/>
    <w:rsid w:val="00D32A3F"/>
    <w:rsid w:val="00D3446A"/>
    <w:rsid w:val="00D34D2B"/>
    <w:rsid w:val="00D35639"/>
    <w:rsid w:val="00D360A2"/>
    <w:rsid w:val="00D3625C"/>
    <w:rsid w:val="00D36529"/>
    <w:rsid w:val="00D36716"/>
    <w:rsid w:val="00D3720B"/>
    <w:rsid w:val="00D412AC"/>
    <w:rsid w:val="00D437D4"/>
    <w:rsid w:val="00D438F6"/>
    <w:rsid w:val="00D44879"/>
    <w:rsid w:val="00D44F30"/>
    <w:rsid w:val="00D462B6"/>
    <w:rsid w:val="00D479FB"/>
    <w:rsid w:val="00D52A3C"/>
    <w:rsid w:val="00D53635"/>
    <w:rsid w:val="00D536D8"/>
    <w:rsid w:val="00D56736"/>
    <w:rsid w:val="00D64656"/>
    <w:rsid w:val="00D64936"/>
    <w:rsid w:val="00D65E6A"/>
    <w:rsid w:val="00D674CA"/>
    <w:rsid w:val="00D67B68"/>
    <w:rsid w:val="00D71960"/>
    <w:rsid w:val="00D75EB3"/>
    <w:rsid w:val="00D77472"/>
    <w:rsid w:val="00D778D0"/>
    <w:rsid w:val="00D80492"/>
    <w:rsid w:val="00D80AED"/>
    <w:rsid w:val="00D80DAB"/>
    <w:rsid w:val="00D8161D"/>
    <w:rsid w:val="00D82135"/>
    <w:rsid w:val="00D82C82"/>
    <w:rsid w:val="00D8454F"/>
    <w:rsid w:val="00D854CC"/>
    <w:rsid w:val="00D8555A"/>
    <w:rsid w:val="00D86971"/>
    <w:rsid w:val="00D8746D"/>
    <w:rsid w:val="00D87B57"/>
    <w:rsid w:val="00D92AA0"/>
    <w:rsid w:val="00D930FC"/>
    <w:rsid w:val="00D93150"/>
    <w:rsid w:val="00D94265"/>
    <w:rsid w:val="00D95425"/>
    <w:rsid w:val="00D96C49"/>
    <w:rsid w:val="00DA0F17"/>
    <w:rsid w:val="00DA0F82"/>
    <w:rsid w:val="00DA2BE5"/>
    <w:rsid w:val="00DA2F5D"/>
    <w:rsid w:val="00DA4CBF"/>
    <w:rsid w:val="00DA5024"/>
    <w:rsid w:val="00DB03F9"/>
    <w:rsid w:val="00DB27D4"/>
    <w:rsid w:val="00DB314C"/>
    <w:rsid w:val="00DB73E1"/>
    <w:rsid w:val="00DC1453"/>
    <w:rsid w:val="00DC17EF"/>
    <w:rsid w:val="00DC2124"/>
    <w:rsid w:val="00DC222C"/>
    <w:rsid w:val="00DC2877"/>
    <w:rsid w:val="00DC2968"/>
    <w:rsid w:val="00DC3456"/>
    <w:rsid w:val="00DC3E5D"/>
    <w:rsid w:val="00DC5636"/>
    <w:rsid w:val="00DC7446"/>
    <w:rsid w:val="00DC7AB7"/>
    <w:rsid w:val="00DC7F9A"/>
    <w:rsid w:val="00DD23A6"/>
    <w:rsid w:val="00DD58A5"/>
    <w:rsid w:val="00DD5FBB"/>
    <w:rsid w:val="00DD6730"/>
    <w:rsid w:val="00DD7107"/>
    <w:rsid w:val="00DE0567"/>
    <w:rsid w:val="00DE06C4"/>
    <w:rsid w:val="00DE1665"/>
    <w:rsid w:val="00DE37D7"/>
    <w:rsid w:val="00DE3997"/>
    <w:rsid w:val="00DE39EF"/>
    <w:rsid w:val="00DE4921"/>
    <w:rsid w:val="00DE49E0"/>
    <w:rsid w:val="00DE5008"/>
    <w:rsid w:val="00DE5919"/>
    <w:rsid w:val="00DE7F41"/>
    <w:rsid w:val="00DF51B7"/>
    <w:rsid w:val="00DF5C01"/>
    <w:rsid w:val="00DF68B7"/>
    <w:rsid w:val="00DF6BAD"/>
    <w:rsid w:val="00DF73A9"/>
    <w:rsid w:val="00E0088B"/>
    <w:rsid w:val="00E01705"/>
    <w:rsid w:val="00E02817"/>
    <w:rsid w:val="00E02923"/>
    <w:rsid w:val="00E02AD9"/>
    <w:rsid w:val="00E05FF1"/>
    <w:rsid w:val="00E06121"/>
    <w:rsid w:val="00E12BEE"/>
    <w:rsid w:val="00E1359D"/>
    <w:rsid w:val="00E13C4A"/>
    <w:rsid w:val="00E146E3"/>
    <w:rsid w:val="00E16DBB"/>
    <w:rsid w:val="00E204A5"/>
    <w:rsid w:val="00E2152E"/>
    <w:rsid w:val="00E21708"/>
    <w:rsid w:val="00E21763"/>
    <w:rsid w:val="00E237B7"/>
    <w:rsid w:val="00E23BB8"/>
    <w:rsid w:val="00E25A2C"/>
    <w:rsid w:val="00E26692"/>
    <w:rsid w:val="00E2731E"/>
    <w:rsid w:val="00E30EBE"/>
    <w:rsid w:val="00E328D4"/>
    <w:rsid w:val="00E32C03"/>
    <w:rsid w:val="00E34AB3"/>
    <w:rsid w:val="00E3525E"/>
    <w:rsid w:val="00E40DE3"/>
    <w:rsid w:val="00E41A8A"/>
    <w:rsid w:val="00E4276E"/>
    <w:rsid w:val="00E4283F"/>
    <w:rsid w:val="00E43A19"/>
    <w:rsid w:val="00E45074"/>
    <w:rsid w:val="00E45338"/>
    <w:rsid w:val="00E453C9"/>
    <w:rsid w:val="00E47366"/>
    <w:rsid w:val="00E4755F"/>
    <w:rsid w:val="00E47564"/>
    <w:rsid w:val="00E512DF"/>
    <w:rsid w:val="00E51759"/>
    <w:rsid w:val="00E54334"/>
    <w:rsid w:val="00E54BBB"/>
    <w:rsid w:val="00E54E92"/>
    <w:rsid w:val="00E60D73"/>
    <w:rsid w:val="00E60DD5"/>
    <w:rsid w:val="00E6270E"/>
    <w:rsid w:val="00E6295A"/>
    <w:rsid w:val="00E62FED"/>
    <w:rsid w:val="00E65C62"/>
    <w:rsid w:val="00E66B0C"/>
    <w:rsid w:val="00E671B2"/>
    <w:rsid w:val="00E67597"/>
    <w:rsid w:val="00E7057A"/>
    <w:rsid w:val="00E70B2A"/>
    <w:rsid w:val="00E7312B"/>
    <w:rsid w:val="00E7519E"/>
    <w:rsid w:val="00E761FD"/>
    <w:rsid w:val="00E77D49"/>
    <w:rsid w:val="00E814FD"/>
    <w:rsid w:val="00E81AE2"/>
    <w:rsid w:val="00E872FE"/>
    <w:rsid w:val="00E87DD8"/>
    <w:rsid w:val="00E91585"/>
    <w:rsid w:val="00E91D9C"/>
    <w:rsid w:val="00E9380B"/>
    <w:rsid w:val="00E93A2F"/>
    <w:rsid w:val="00E950D6"/>
    <w:rsid w:val="00E95DEE"/>
    <w:rsid w:val="00E96404"/>
    <w:rsid w:val="00EA118F"/>
    <w:rsid w:val="00EA1BC7"/>
    <w:rsid w:val="00EA2C5B"/>
    <w:rsid w:val="00EA30B0"/>
    <w:rsid w:val="00EA30DC"/>
    <w:rsid w:val="00EA4C99"/>
    <w:rsid w:val="00EA4DE2"/>
    <w:rsid w:val="00EA56A4"/>
    <w:rsid w:val="00EA63E6"/>
    <w:rsid w:val="00EA7AB1"/>
    <w:rsid w:val="00EB0674"/>
    <w:rsid w:val="00EB115E"/>
    <w:rsid w:val="00EB26C6"/>
    <w:rsid w:val="00EB3428"/>
    <w:rsid w:val="00EB4071"/>
    <w:rsid w:val="00EB46E0"/>
    <w:rsid w:val="00EB4877"/>
    <w:rsid w:val="00EB610D"/>
    <w:rsid w:val="00EC14CA"/>
    <w:rsid w:val="00EC1C94"/>
    <w:rsid w:val="00EC3BFF"/>
    <w:rsid w:val="00EC62E4"/>
    <w:rsid w:val="00EC6653"/>
    <w:rsid w:val="00ED03B8"/>
    <w:rsid w:val="00ED1302"/>
    <w:rsid w:val="00ED1858"/>
    <w:rsid w:val="00ED25D0"/>
    <w:rsid w:val="00ED4A4C"/>
    <w:rsid w:val="00ED564A"/>
    <w:rsid w:val="00ED5784"/>
    <w:rsid w:val="00EE1784"/>
    <w:rsid w:val="00EE235D"/>
    <w:rsid w:val="00EE35B5"/>
    <w:rsid w:val="00EE3919"/>
    <w:rsid w:val="00EE417D"/>
    <w:rsid w:val="00EE6296"/>
    <w:rsid w:val="00EE6BC9"/>
    <w:rsid w:val="00EF2118"/>
    <w:rsid w:val="00EF43D8"/>
    <w:rsid w:val="00EF6498"/>
    <w:rsid w:val="00EF6FFF"/>
    <w:rsid w:val="00EF77FA"/>
    <w:rsid w:val="00F00DBD"/>
    <w:rsid w:val="00F01FC0"/>
    <w:rsid w:val="00F03181"/>
    <w:rsid w:val="00F03E4B"/>
    <w:rsid w:val="00F03EDF"/>
    <w:rsid w:val="00F05496"/>
    <w:rsid w:val="00F057D0"/>
    <w:rsid w:val="00F0763D"/>
    <w:rsid w:val="00F0766B"/>
    <w:rsid w:val="00F07674"/>
    <w:rsid w:val="00F07D9F"/>
    <w:rsid w:val="00F10186"/>
    <w:rsid w:val="00F10DF3"/>
    <w:rsid w:val="00F10F73"/>
    <w:rsid w:val="00F132C1"/>
    <w:rsid w:val="00F140A9"/>
    <w:rsid w:val="00F166EA"/>
    <w:rsid w:val="00F17879"/>
    <w:rsid w:val="00F200F3"/>
    <w:rsid w:val="00F20C10"/>
    <w:rsid w:val="00F20D7D"/>
    <w:rsid w:val="00F22072"/>
    <w:rsid w:val="00F233D0"/>
    <w:rsid w:val="00F2344B"/>
    <w:rsid w:val="00F2469D"/>
    <w:rsid w:val="00F273F3"/>
    <w:rsid w:val="00F27DF8"/>
    <w:rsid w:val="00F30B41"/>
    <w:rsid w:val="00F30DF4"/>
    <w:rsid w:val="00F31CF9"/>
    <w:rsid w:val="00F31F32"/>
    <w:rsid w:val="00F32420"/>
    <w:rsid w:val="00F3355B"/>
    <w:rsid w:val="00F34192"/>
    <w:rsid w:val="00F3454D"/>
    <w:rsid w:val="00F35FB8"/>
    <w:rsid w:val="00F36F58"/>
    <w:rsid w:val="00F4122F"/>
    <w:rsid w:val="00F416B7"/>
    <w:rsid w:val="00F418E1"/>
    <w:rsid w:val="00F42A03"/>
    <w:rsid w:val="00F432DB"/>
    <w:rsid w:val="00F4411E"/>
    <w:rsid w:val="00F44DAF"/>
    <w:rsid w:val="00F45714"/>
    <w:rsid w:val="00F470BA"/>
    <w:rsid w:val="00F50B97"/>
    <w:rsid w:val="00F539F4"/>
    <w:rsid w:val="00F54920"/>
    <w:rsid w:val="00F55D44"/>
    <w:rsid w:val="00F5659B"/>
    <w:rsid w:val="00F60B0E"/>
    <w:rsid w:val="00F61FF9"/>
    <w:rsid w:val="00F62485"/>
    <w:rsid w:val="00F624A4"/>
    <w:rsid w:val="00F630EA"/>
    <w:rsid w:val="00F6336D"/>
    <w:rsid w:val="00F63CEC"/>
    <w:rsid w:val="00F6483B"/>
    <w:rsid w:val="00F713C5"/>
    <w:rsid w:val="00F72769"/>
    <w:rsid w:val="00F7291A"/>
    <w:rsid w:val="00F72E8A"/>
    <w:rsid w:val="00F72FF2"/>
    <w:rsid w:val="00F7531B"/>
    <w:rsid w:val="00F76A53"/>
    <w:rsid w:val="00F7796D"/>
    <w:rsid w:val="00F80795"/>
    <w:rsid w:val="00F80C8B"/>
    <w:rsid w:val="00F82231"/>
    <w:rsid w:val="00F82C52"/>
    <w:rsid w:val="00F84837"/>
    <w:rsid w:val="00F85939"/>
    <w:rsid w:val="00F86AE2"/>
    <w:rsid w:val="00F86D64"/>
    <w:rsid w:val="00F87348"/>
    <w:rsid w:val="00F90DC5"/>
    <w:rsid w:val="00F90E72"/>
    <w:rsid w:val="00F92101"/>
    <w:rsid w:val="00F92BFA"/>
    <w:rsid w:val="00F94547"/>
    <w:rsid w:val="00F950F3"/>
    <w:rsid w:val="00F95405"/>
    <w:rsid w:val="00FA1178"/>
    <w:rsid w:val="00FA24A8"/>
    <w:rsid w:val="00FA288E"/>
    <w:rsid w:val="00FA3A21"/>
    <w:rsid w:val="00FA4717"/>
    <w:rsid w:val="00FA499E"/>
    <w:rsid w:val="00FA5349"/>
    <w:rsid w:val="00FA5C7B"/>
    <w:rsid w:val="00FA5F6D"/>
    <w:rsid w:val="00FA7198"/>
    <w:rsid w:val="00FB1277"/>
    <w:rsid w:val="00FB29A1"/>
    <w:rsid w:val="00FB3C09"/>
    <w:rsid w:val="00FB3D85"/>
    <w:rsid w:val="00FB5E12"/>
    <w:rsid w:val="00FB60F4"/>
    <w:rsid w:val="00FC2228"/>
    <w:rsid w:val="00FC2906"/>
    <w:rsid w:val="00FC37DD"/>
    <w:rsid w:val="00FC4AD4"/>
    <w:rsid w:val="00FC513A"/>
    <w:rsid w:val="00FC53C2"/>
    <w:rsid w:val="00FC69BC"/>
    <w:rsid w:val="00FC6E8C"/>
    <w:rsid w:val="00FC708E"/>
    <w:rsid w:val="00FD0D83"/>
    <w:rsid w:val="00FD0DC7"/>
    <w:rsid w:val="00FD2340"/>
    <w:rsid w:val="00FD2D15"/>
    <w:rsid w:val="00FD2E5C"/>
    <w:rsid w:val="00FD31D8"/>
    <w:rsid w:val="00FD4F7B"/>
    <w:rsid w:val="00FD7249"/>
    <w:rsid w:val="00FD7932"/>
    <w:rsid w:val="00FE022F"/>
    <w:rsid w:val="00FE097F"/>
    <w:rsid w:val="00FE399E"/>
    <w:rsid w:val="00FE3EB8"/>
    <w:rsid w:val="00FE4361"/>
    <w:rsid w:val="00FE444B"/>
    <w:rsid w:val="00FE4AEF"/>
    <w:rsid w:val="00FE7FD3"/>
    <w:rsid w:val="00FF288B"/>
    <w:rsid w:val="00FF4D82"/>
    <w:rsid w:val="00FF657D"/>
    <w:rsid w:val="00FF73A8"/>
    <w:rsid w:val="00FF7793"/>
    <w:rsid w:val="0477665F"/>
    <w:rsid w:val="059B68B7"/>
    <w:rsid w:val="05DD242C"/>
    <w:rsid w:val="06136904"/>
    <w:rsid w:val="07991332"/>
    <w:rsid w:val="092C72A5"/>
    <w:rsid w:val="09BD13F9"/>
    <w:rsid w:val="0A186B0A"/>
    <w:rsid w:val="0B574A36"/>
    <w:rsid w:val="0B7A4C8E"/>
    <w:rsid w:val="0C0A0A65"/>
    <w:rsid w:val="0D6148F0"/>
    <w:rsid w:val="0E8E4736"/>
    <w:rsid w:val="0F2A3018"/>
    <w:rsid w:val="0F2F5DC8"/>
    <w:rsid w:val="0F900EC3"/>
    <w:rsid w:val="0FD85B6D"/>
    <w:rsid w:val="116537EB"/>
    <w:rsid w:val="12121640"/>
    <w:rsid w:val="14575E67"/>
    <w:rsid w:val="14EF1EA8"/>
    <w:rsid w:val="164F0371"/>
    <w:rsid w:val="17492427"/>
    <w:rsid w:val="18897A4F"/>
    <w:rsid w:val="1B3A6D2E"/>
    <w:rsid w:val="1BF172BC"/>
    <w:rsid w:val="1EAE7A5E"/>
    <w:rsid w:val="1FEC5BCB"/>
    <w:rsid w:val="1FEE356C"/>
    <w:rsid w:val="20B17763"/>
    <w:rsid w:val="20C63859"/>
    <w:rsid w:val="20F06133"/>
    <w:rsid w:val="21227944"/>
    <w:rsid w:val="230063BA"/>
    <w:rsid w:val="273B0DAC"/>
    <w:rsid w:val="2C0F6FE1"/>
    <w:rsid w:val="2FE8292A"/>
    <w:rsid w:val="319D2DD5"/>
    <w:rsid w:val="32D13C48"/>
    <w:rsid w:val="359C2737"/>
    <w:rsid w:val="362E0582"/>
    <w:rsid w:val="375E2D4A"/>
    <w:rsid w:val="38CC09BE"/>
    <w:rsid w:val="39F5565D"/>
    <w:rsid w:val="3A1335CD"/>
    <w:rsid w:val="3A3A1707"/>
    <w:rsid w:val="3AAF63BE"/>
    <w:rsid w:val="3D3D14CF"/>
    <w:rsid w:val="3E682B7B"/>
    <w:rsid w:val="3F53357B"/>
    <w:rsid w:val="3FC31BEF"/>
    <w:rsid w:val="40C633F3"/>
    <w:rsid w:val="41F53988"/>
    <w:rsid w:val="42A62531"/>
    <w:rsid w:val="440C2F6B"/>
    <w:rsid w:val="46EF4C25"/>
    <w:rsid w:val="48B85C51"/>
    <w:rsid w:val="4B044CBD"/>
    <w:rsid w:val="4BED0913"/>
    <w:rsid w:val="4D822CAA"/>
    <w:rsid w:val="4D8F3D39"/>
    <w:rsid w:val="4E295F7E"/>
    <w:rsid w:val="4FEE2036"/>
    <w:rsid w:val="509A18B0"/>
    <w:rsid w:val="50E51F61"/>
    <w:rsid w:val="51A31494"/>
    <w:rsid w:val="54803420"/>
    <w:rsid w:val="54CF6DAB"/>
    <w:rsid w:val="559552C3"/>
    <w:rsid w:val="5607668D"/>
    <w:rsid w:val="565D4A5D"/>
    <w:rsid w:val="570213EB"/>
    <w:rsid w:val="580E369F"/>
    <w:rsid w:val="587638BE"/>
    <w:rsid w:val="5AE548AB"/>
    <w:rsid w:val="5F5A182E"/>
    <w:rsid w:val="607E7A90"/>
    <w:rsid w:val="626B05B0"/>
    <w:rsid w:val="63A86E67"/>
    <w:rsid w:val="63D10434"/>
    <w:rsid w:val="655A30D1"/>
    <w:rsid w:val="65787F37"/>
    <w:rsid w:val="6A941BC6"/>
    <w:rsid w:val="6D2C59EA"/>
    <w:rsid w:val="6D5B196A"/>
    <w:rsid w:val="6E75543F"/>
    <w:rsid w:val="6E8B610C"/>
    <w:rsid w:val="6EB4281D"/>
    <w:rsid w:val="71932614"/>
    <w:rsid w:val="7416423F"/>
    <w:rsid w:val="757D1D12"/>
    <w:rsid w:val="76C67394"/>
    <w:rsid w:val="7BD42EC9"/>
    <w:rsid w:val="7EFF36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348B90"/>
  <w15:docId w15:val="{2C94A3A4-034B-43D6-942E-3D136E1154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link w:val="30"/>
    <w:uiPriority w:val="9"/>
    <w:qFormat/>
    <w:rsid w:val="008718A0"/>
    <w:pPr>
      <w:widowControl/>
      <w:spacing w:before="100" w:beforeAutospacing="1" w:after="100" w:afterAutospacing="1"/>
      <w:jc w:val="left"/>
      <w:outlineLvl w:val="2"/>
    </w:pPr>
    <w:rPr>
      <w:rFonts w:ascii="宋体" w:eastAsia="宋体" w:hAnsi="宋体" w:cs="宋体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unhideWhenUsed/>
    <w:qFormat/>
    <w:pPr>
      <w:jc w:val="left"/>
    </w:p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9">
    <w:name w:val="Normal (Web)"/>
    <w:basedOn w:val="a"/>
    <w:link w:val="aa"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b">
    <w:name w:val="annotation subject"/>
    <w:basedOn w:val="a3"/>
    <w:next w:val="a3"/>
    <w:link w:val="ac"/>
    <w:uiPriority w:val="99"/>
    <w:semiHidden/>
    <w:unhideWhenUsed/>
    <w:qFormat/>
    <w:rPr>
      <w:b/>
      <w:bCs/>
    </w:rPr>
  </w:style>
  <w:style w:type="character" w:styleId="ad">
    <w:name w:val="Emphasis"/>
    <w:basedOn w:val="a0"/>
    <w:qFormat/>
    <w:rPr>
      <w:i/>
    </w:rPr>
  </w:style>
  <w:style w:type="character" w:styleId="ae">
    <w:name w:val="Hyperlink"/>
    <w:basedOn w:val="a0"/>
    <w:uiPriority w:val="99"/>
    <w:unhideWhenUsed/>
    <w:qFormat/>
    <w:rPr>
      <w:color w:val="0000FF"/>
      <w:u w:val="single"/>
    </w:rPr>
  </w:style>
  <w:style w:type="character" w:styleId="af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qFormat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paragraph" w:customStyle="1" w:styleId="EndNoteBibliography">
    <w:name w:val="EndNote Bibliography"/>
    <w:basedOn w:val="a"/>
    <w:link w:val="EndNoteBibliography0"/>
    <w:qFormat/>
    <w:rPr>
      <w:rFonts w:ascii="等线" w:eastAsia="等线" w:hAnsi="等线"/>
      <w:sz w:val="20"/>
    </w:rPr>
  </w:style>
  <w:style w:type="character" w:customStyle="1" w:styleId="EndNoteBibliography0">
    <w:name w:val="EndNote Bibliography 字符"/>
    <w:basedOn w:val="a0"/>
    <w:link w:val="EndNoteBibliography"/>
    <w:qFormat/>
    <w:rPr>
      <w:rFonts w:ascii="等线" w:eastAsia="等线" w:hAnsi="等线" w:cstheme="minorBidi"/>
      <w:kern w:val="2"/>
      <w:szCs w:val="22"/>
    </w:rPr>
  </w:style>
  <w:style w:type="paragraph" w:styleId="af0">
    <w:name w:val="List Paragraph"/>
    <w:basedOn w:val="a"/>
    <w:uiPriority w:val="34"/>
    <w:qFormat/>
    <w:pPr>
      <w:ind w:firstLineChars="200" w:firstLine="420"/>
    </w:pPr>
  </w:style>
  <w:style w:type="character" w:customStyle="1" w:styleId="aa">
    <w:name w:val="普通(网站) 字符"/>
    <w:basedOn w:val="a0"/>
    <w:link w:val="a9"/>
    <w:uiPriority w:val="99"/>
    <w:qFormat/>
    <w:rPr>
      <w:rFonts w:ascii="宋体" w:eastAsia="宋体" w:hAnsi="宋体" w:cs="宋体"/>
      <w:kern w:val="0"/>
      <w:sz w:val="24"/>
      <w:szCs w:val="24"/>
    </w:rPr>
  </w:style>
  <w:style w:type="paragraph" w:customStyle="1" w:styleId="11">
    <w:name w:val="修订1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a4">
    <w:name w:val="批注文字 字符"/>
    <w:basedOn w:val="a0"/>
    <w:link w:val="a3"/>
    <w:uiPriority w:val="99"/>
    <w:qFormat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ac">
    <w:name w:val="批注主题 字符"/>
    <w:basedOn w:val="a4"/>
    <w:link w:val="ab"/>
    <w:uiPriority w:val="99"/>
    <w:semiHidden/>
    <w:qFormat/>
    <w:rPr>
      <w:rFonts w:asciiTheme="minorHAnsi" w:eastAsiaTheme="minorEastAsia" w:hAnsiTheme="minorHAnsi" w:cstheme="minorBidi"/>
      <w:b/>
      <w:bCs/>
      <w:kern w:val="2"/>
      <w:sz w:val="21"/>
      <w:szCs w:val="22"/>
    </w:rPr>
  </w:style>
  <w:style w:type="paragraph" w:customStyle="1" w:styleId="21">
    <w:name w:val="修订2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paragraph" w:customStyle="1" w:styleId="EndNoteBibliographyTitle">
    <w:name w:val="EndNote Bibliography Title"/>
    <w:basedOn w:val="a"/>
    <w:link w:val="EndNoteBibliographyTitle0"/>
    <w:qFormat/>
    <w:pPr>
      <w:jc w:val="center"/>
    </w:pPr>
    <w:rPr>
      <w:rFonts w:ascii="等线" w:eastAsia="等线" w:hAnsi="等线"/>
      <w:sz w:val="20"/>
    </w:rPr>
  </w:style>
  <w:style w:type="character" w:customStyle="1" w:styleId="EndNoteBibliographyTitle0">
    <w:name w:val="EndNote Bibliography Title 字符"/>
    <w:basedOn w:val="a0"/>
    <w:link w:val="EndNoteBibliographyTitle"/>
    <w:qFormat/>
    <w:rPr>
      <w:rFonts w:ascii="等线" w:eastAsia="等线" w:hAnsi="等线" w:cstheme="minorBidi"/>
      <w:kern w:val="2"/>
      <w:szCs w:val="22"/>
    </w:rPr>
  </w:style>
  <w:style w:type="paragraph" w:customStyle="1" w:styleId="31">
    <w:name w:val="修订3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paragraph" w:customStyle="1" w:styleId="4">
    <w:name w:val="修订4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paragraph" w:customStyle="1" w:styleId="5">
    <w:name w:val="修订5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af1">
    <w:name w:val="Revision"/>
    <w:hidden/>
    <w:uiPriority w:val="99"/>
    <w:semiHidden/>
    <w:rsid w:val="007D597E"/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af2">
    <w:name w:val="Balloon Text"/>
    <w:basedOn w:val="a"/>
    <w:link w:val="af3"/>
    <w:uiPriority w:val="99"/>
    <w:semiHidden/>
    <w:unhideWhenUsed/>
    <w:rsid w:val="0018719F"/>
    <w:rPr>
      <w:rFonts w:ascii="Segoe UI" w:hAnsi="Segoe UI" w:cs="Segoe UI"/>
      <w:sz w:val="20"/>
      <w:szCs w:val="18"/>
    </w:rPr>
  </w:style>
  <w:style w:type="character" w:customStyle="1" w:styleId="af3">
    <w:name w:val="批注框文本 字符"/>
    <w:basedOn w:val="a0"/>
    <w:link w:val="af2"/>
    <w:uiPriority w:val="99"/>
    <w:semiHidden/>
    <w:rsid w:val="0018719F"/>
    <w:rPr>
      <w:rFonts w:ascii="Segoe UI" w:eastAsiaTheme="minorEastAsia" w:hAnsi="Segoe UI" w:cs="Segoe UI"/>
      <w:kern w:val="2"/>
      <w:szCs w:val="18"/>
    </w:rPr>
  </w:style>
  <w:style w:type="character" w:customStyle="1" w:styleId="30">
    <w:name w:val="标题 3 字符"/>
    <w:basedOn w:val="a0"/>
    <w:link w:val="3"/>
    <w:uiPriority w:val="9"/>
    <w:rsid w:val="008718A0"/>
    <w:rPr>
      <w:rFonts w:ascii="宋体" w:hAnsi="宋体" w:cs="宋体"/>
      <w:b/>
      <w:bCs/>
      <w:sz w:val="27"/>
      <w:szCs w:val="27"/>
    </w:rPr>
  </w:style>
  <w:style w:type="paragraph" w:styleId="af4">
    <w:name w:val="caption"/>
    <w:basedOn w:val="a"/>
    <w:next w:val="a"/>
    <w:uiPriority w:val="35"/>
    <w:unhideWhenUsed/>
    <w:qFormat/>
    <w:rsid w:val="00C04DE3"/>
    <w:rPr>
      <w:rFonts w:asciiTheme="majorHAnsi" w:eastAsia="黑体" w:hAnsiTheme="majorHAnsi" w:cstheme="majorBidi"/>
      <w:sz w:val="20"/>
      <w:szCs w:val="20"/>
    </w:rPr>
  </w:style>
  <w:style w:type="paragraph" w:customStyle="1" w:styleId="Acknowledgements">
    <w:name w:val="Acknowledgements"/>
    <w:basedOn w:val="a"/>
    <w:next w:val="a"/>
    <w:qFormat/>
    <w:rsid w:val="006D671C"/>
    <w:pPr>
      <w:widowControl/>
      <w:spacing w:before="120" w:line="360" w:lineRule="auto"/>
      <w:jc w:val="left"/>
    </w:pPr>
    <w:rPr>
      <w:rFonts w:ascii="Times New Roman" w:hAnsi="Times New Roman" w:cs="Times New Roman"/>
      <w:kern w:val="0"/>
      <w:sz w:val="22"/>
      <w:szCs w:val="24"/>
      <w:lang w:val="en-GB" w:eastAsia="en-GB"/>
    </w:rPr>
  </w:style>
  <w:style w:type="character" w:styleId="af5">
    <w:name w:val="Unresolved Mention"/>
    <w:basedOn w:val="a0"/>
    <w:uiPriority w:val="99"/>
    <w:semiHidden/>
    <w:unhideWhenUsed/>
    <w:rsid w:val="00895D49"/>
    <w:rPr>
      <w:color w:val="605E5C"/>
      <w:shd w:val="clear" w:color="auto" w:fill="E1DFDD"/>
    </w:rPr>
  </w:style>
  <w:style w:type="character" w:styleId="af6">
    <w:name w:val="line number"/>
    <w:basedOn w:val="a0"/>
    <w:uiPriority w:val="99"/>
    <w:semiHidden/>
    <w:unhideWhenUsed/>
    <w:rsid w:val="005F64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74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7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3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6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1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65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4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AB958F67-CA57-43C6-9B35-F76F164D662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6</TotalTime>
  <Pages>1</Pages>
  <Words>173</Words>
  <Characters>98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n G Lab</dc:creator>
  <cp:lastModifiedBy>Li GS</cp:lastModifiedBy>
  <cp:revision>626</cp:revision>
  <dcterms:created xsi:type="dcterms:W3CDTF">2022-09-04T00:28:00Z</dcterms:created>
  <dcterms:modified xsi:type="dcterms:W3CDTF">2023-03-23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192</vt:lpwstr>
  </property>
</Properties>
</file>